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5B3E" w:rsidRPr="0008544E" w:rsidRDefault="00004C3B" w:rsidP="00FD5B3E">
      <w:pPr>
        <w:pStyle w:val="AralkYok"/>
        <w:tabs>
          <w:tab w:val="left" w:pos="3675"/>
          <w:tab w:val="center" w:pos="4536"/>
        </w:tabs>
        <w:rPr>
          <w:rFonts w:ascii="Times New Roman" w:hAnsi="Times New Roman"/>
          <w:sz w:val="22"/>
          <w:szCs w:val="22"/>
        </w:rPr>
      </w:pPr>
      <w:r w:rsidRPr="005B6A56">
        <w:rPr>
          <w:rFonts w:ascii="Times New Roman" w:hAnsi="Times New Roman"/>
          <w:b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F579B6" wp14:editId="264B1016">
                <wp:simplePos x="0" y="0"/>
                <wp:positionH relativeFrom="column">
                  <wp:posOffset>4716780</wp:posOffset>
                </wp:positionH>
                <wp:positionV relativeFrom="paragraph">
                  <wp:posOffset>7620</wp:posOffset>
                </wp:positionV>
                <wp:extent cx="1096010" cy="1013460"/>
                <wp:effectExtent l="0" t="0" r="8890" b="0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1013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4C3B" w:rsidRDefault="00004C3B" w:rsidP="00004C3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F579B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71.4pt;margin-top:.6pt;width:86.3pt;height:79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" stroked="f">
                <v:textbox>
                  <w:txbxContent>
                    <w:p w:rsidR="00004C3B" w:rsidRDefault="00004C3B" w:rsidP="00004C3B"/>
                  </w:txbxContent>
                </v:textbox>
              </v:shape>
            </w:pict>
          </mc:Fallback>
        </mc:AlternateContent>
      </w:r>
      <w:r w:rsidR="00FD5B3E" w:rsidRPr="0008544E">
        <w:rPr>
          <w:rFonts w:ascii="Times New Roman" w:hAnsi="Times New Roman"/>
          <w:sz w:val="22"/>
          <w:szCs w:val="22"/>
        </w:rPr>
        <w:tab/>
        <w:t xml:space="preserve">                                                          </w:t>
      </w:r>
      <w:r w:rsidR="00FD5B3E" w:rsidRPr="0008544E">
        <w:rPr>
          <w:rFonts w:ascii="Times New Roman" w:hAnsi="Times New Roman"/>
          <w:sz w:val="22"/>
          <w:szCs w:val="22"/>
        </w:rPr>
        <w:tab/>
      </w:r>
      <w:r w:rsidR="00FD5B3E" w:rsidRPr="0008544E">
        <w:rPr>
          <w:rFonts w:ascii="Times New Roman" w:hAnsi="Times New Roman"/>
          <w:b/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F0EE2E0" wp14:editId="19225CC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096010" cy="861060"/>
                <wp:effectExtent l="0" t="0" r="889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0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5B3E" w:rsidRDefault="00A856A1" w:rsidP="00FD5B3E">
                            <w:r>
                              <w:pict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71.1pt;height:71.1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0EE2E0" id="_x0000_s1027" type="#_x0000_t202" style="position:absolute;margin-left:0;margin-top:0;width:86.3pt;height:67.8pt;z-index:25165312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" stroked="f">
                <v:textbox style="mso-fit-shape-to-text:t">
                  <w:txbxContent>
                    <w:p w:rsidR="00FD5B3E" w:rsidRDefault="00A856A1" w:rsidP="00FD5B3E">
                      <w:r>
                        <w:pict>
                          <v:shape id="_x0000_i1026" type="#_x0000_t75" style="width:71.1pt;height:71.1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</w:p>
    <w:p w:rsidR="00FD5B3E" w:rsidRPr="0008544E" w:rsidRDefault="00FD5B3E" w:rsidP="00FD5B3E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08544E">
        <w:rPr>
          <w:rFonts w:ascii="Times New Roman" w:hAnsi="Times New Roman"/>
          <w:b/>
          <w:sz w:val="22"/>
          <w:szCs w:val="22"/>
        </w:rPr>
        <w:t>T.C.</w:t>
      </w:r>
      <w:r w:rsidR="00004C3B" w:rsidRPr="00004C3B">
        <w:rPr>
          <w:rFonts w:ascii="Times New Roman" w:hAnsi="Times New Roman"/>
          <w:b/>
          <w:noProof/>
          <w:lang w:eastAsia="tr-TR"/>
        </w:rPr>
        <w:t xml:space="preserve"> </w:t>
      </w:r>
    </w:p>
    <w:p w:rsidR="003B1C11" w:rsidRPr="003B1C11" w:rsidRDefault="003B1C11" w:rsidP="003B1C11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3B1C11">
        <w:rPr>
          <w:rFonts w:ascii="Times New Roman" w:hAnsi="Times New Roman"/>
          <w:b/>
          <w:sz w:val="22"/>
          <w:szCs w:val="22"/>
        </w:rPr>
        <w:t>BANDIRMA ONYEDİ EYLÜL ÜNİVERSİTESİ</w:t>
      </w:r>
    </w:p>
    <w:p w:rsidR="003B1C11" w:rsidRDefault="003B1C11" w:rsidP="003B1C11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3B1C11">
        <w:rPr>
          <w:rFonts w:ascii="Times New Roman" w:hAnsi="Times New Roman"/>
          <w:b/>
          <w:sz w:val="22"/>
          <w:szCs w:val="22"/>
        </w:rPr>
        <w:t>FEN BİLİMLERİ ENSTİTÜSÜ</w:t>
      </w:r>
    </w:p>
    <w:p w:rsidR="00FD5B3E" w:rsidRPr="0008544E" w:rsidRDefault="00FD5B3E" w:rsidP="00FD5B3E">
      <w:pPr>
        <w:pStyle w:val="AralkYok"/>
        <w:jc w:val="center"/>
        <w:rPr>
          <w:rFonts w:ascii="Times New Roman" w:hAnsi="Times New Roman"/>
          <w:b/>
          <w:sz w:val="22"/>
          <w:szCs w:val="22"/>
        </w:rPr>
      </w:pPr>
      <w:r w:rsidRPr="0008544E">
        <w:rPr>
          <w:rFonts w:ascii="Times New Roman" w:hAnsi="Times New Roman"/>
          <w:b/>
          <w:sz w:val="22"/>
          <w:szCs w:val="22"/>
        </w:rPr>
        <w:t>.……</w:t>
      </w:r>
      <w:r w:rsidR="00FF2ED3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b/>
          <w:sz w:val="22"/>
          <w:szCs w:val="22"/>
        </w:rPr>
        <w:t>Anabilim</w:t>
      </w:r>
      <w:proofErr w:type="spellEnd"/>
      <w:r w:rsidRPr="0008544E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b/>
          <w:sz w:val="22"/>
          <w:szCs w:val="22"/>
        </w:rPr>
        <w:t>Dalı</w:t>
      </w:r>
      <w:proofErr w:type="spellEnd"/>
      <w:r w:rsidRPr="0008544E">
        <w:rPr>
          <w:rFonts w:ascii="Times New Roman" w:hAnsi="Times New Roman"/>
          <w:b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b/>
          <w:sz w:val="22"/>
          <w:szCs w:val="22"/>
        </w:rPr>
        <w:t>Başkanlığı</w:t>
      </w:r>
      <w:proofErr w:type="spellEnd"/>
    </w:p>
    <w:p w:rsidR="00FD5B3E" w:rsidRPr="0008544E" w:rsidRDefault="00FD5B3E" w:rsidP="00FD5B3E">
      <w:pPr>
        <w:ind w:right="-648"/>
        <w:rPr>
          <w:rFonts w:ascii="Times New Roman" w:hAnsi="Times New Roman" w:cs="Times New Roman"/>
          <w:b/>
        </w:rPr>
      </w:pPr>
    </w:p>
    <w:p w:rsidR="00B7196E" w:rsidRPr="0008544E" w:rsidRDefault="00B7196E" w:rsidP="00FB2051">
      <w:pPr>
        <w:pStyle w:val="AralkYok"/>
        <w:rPr>
          <w:rFonts w:ascii="Times New Roman" w:hAnsi="Times New Roman"/>
          <w:sz w:val="22"/>
          <w:szCs w:val="22"/>
        </w:rPr>
      </w:pPr>
      <w:proofErr w:type="spellStart"/>
      <w:r w:rsidRPr="0008544E">
        <w:rPr>
          <w:rFonts w:ascii="Times New Roman" w:hAnsi="Times New Roman"/>
          <w:sz w:val="22"/>
          <w:szCs w:val="22"/>
        </w:rPr>
        <w:t>Dosya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Kodu:</w:t>
      </w:r>
      <w:r w:rsidR="005F7351" w:rsidRPr="0008544E">
        <w:rPr>
          <w:rFonts w:ascii="Times New Roman" w:hAnsi="Times New Roman"/>
          <w:sz w:val="22"/>
          <w:szCs w:val="22"/>
        </w:rPr>
        <w:t xml:space="preserve"> 204.99.00</w:t>
      </w:r>
    </w:p>
    <w:p w:rsidR="006C2763" w:rsidRPr="0008544E" w:rsidRDefault="00FB2051" w:rsidP="00BE7009">
      <w:pPr>
        <w:pStyle w:val="AralkYok"/>
        <w:rPr>
          <w:rFonts w:ascii="Times New Roman" w:hAnsi="Times New Roman"/>
          <w:sz w:val="22"/>
          <w:szCs w:val="22"/>
        </w:rPr>
      </w:pPr>
      <w:proofErr w:type="spellStart"/>
      <w:r w:rsidRPr="0008544E">
        <w:rPr>
          <w:rFonts w:ascii="Times New Roman" w:hAnsi="Times New Roman"/>
          <w:sz w:val="22"/>
          <w:szCs w:val="22"/>
        </w:rPr>
        <w:t>Konu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: </w:t>
      </w:r>
      <w:r w:rsidR="006C2763" w:rsidRPr="0008544E">
        <w:rPr>
          <w:rFonts w:ascii="Times New Roman" w:hAnsi="Times New Roman"/>
          <w:sz w:val="22"/>
          <w:szCs w:val="22"/>
        </w:rPr>
        <w:t>………….’</w:t>
      </w:r>
      <w:proofErr w:type="spellStart"/>
      <w:r w:rsidR="006C2763" w:rsidRPr="0008544E">
        <w:rPr>
          <w:rFonts w:ascii="Times New Roman" w:hAnsi="Times New Roman"/>
          <w:sz w:val="22"/>
          <w:szCs w:val="22"/>
        </w:rPr>
        <w:t>nin</w:t>
      </w:r>
      <w:proofErr w:type="spellEnd"/>
      <w:r w:rsidR="006C2763" w:rsidRPr="0008544E">
        <w:rPr>
          <w:rFonts w:ascii="Times New Roman" w:hAnsi="Times New Roman"/>
          <w:sz w:val="22"/>
          <w:szCs w:val="22"/>
        </w:rPr>
        <w:t xml:space="preserve"> </w:t>
      </w:r>
      <w:r w:rsidR="00107593" w:rsidRPr="0008544E">
        <w:rPr>
          <w:rFonts w:ascii="Times New Roman" w:hAnsi="Times New Roman"/>
          <w:sz w:val="22"/>
          <w:szCs w:val="22"/>
        </w:rPr>
        <w:t>(</w:t>
      </w:r>
      <w:proofErr w:type="spellStart"/>
      <w:r w:rsidR="00107593" w:rsidRPr="0008544E">
        <w:rPr>
          <w:rFonts w:ascii="Times New Roman" w:hAnsi="Times New Roman"/>
          <w:sz w:val="22"/>
          <w:szCs w:val="22"/>
        </w:rPr>
        <w:t>EBYS’den</w:t>
      </w:r>
      <w:proofErr w:type="spellEnd"/>
      <w:r w:rsidR="00107593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proofErr w:type="gramStart"/>
      <w:r w:rsidR="00107593" w:rsidRPr="0008544E">
        <w:rPr>
          <w:rFonts w:ascii="Times New Roman" w:hAnsi="Times New Roman"/>
          <w:sz w:val="22"/>
          <w:szCs w:val="22"/>
        </w:rPr>
        <w:t>yazılacak</w:t>
      </w:r>
      <w:proofErr w:type="spellEnd"/>
      <w:r w:rsidR="00107593" w:rsidRPr="0008544E">
        <w:rPr>
          <w:rFonts w:ascii="Times New Roman" w:hAnsi="Times New Roman"/>
          <w:sz w:val="22"/>
          <w:szCs w:val="22"/>
        </w:rPr>
        <w:t>)</w:t>
      </w:r>
      <w:proofErr w:type="spellStart"/>
      <w:r w:rsidR="005F7351" w:rsidRPr="0008544E">
        <w:rPr>
          <w:rFonts w:ascii="Times New Roman" w:hAnsi="Times New Roman"/>
          <w:sz w:val="22"/>
          <w:szCs w:val="22"/>
        </w:rPr>
        <w:t>Yeterlik</w:t>
      </w:r>
      <w:proofErr w:type="spellEnd"/>
      <w:proofErr w:type="gramEnd"/>
      <w:r w:rsidR="005F7351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55A6" w:rsidRPr="0008544E">
        <w:rPr>
          <w:rFonts w:ascii="Times New Roman" w:hAnsi="Times New Roman"/>
          <w:sz w:val="22"/>
          <w:szCs w:val="22"/>
        </w:rPr>
        <w:t>Sınavı</w:t>
      </w:r>
      <w:proofErr w:type="spellEnd"/>
      <w:r w:rsidR="001C55A6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55A6" w:rsidRPr="0008544E">
        <w:rPr>
          <w:rFonts w:ascii="Times New Roman" w:hAnsi="Times New Roman"/>
          <w:sz w:val="22"/>
          <w:szCs w:val="22"/>
        </w:rPr>
        <w:t>Başvuru</w:t>
      </w:r>
      <w:proofErr w:type="spellEnd"/>
      <w:r w:rsidR="001C55A6"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1C55A6" w:rsidRPr="0008544E">
        <w:rPr>
          <w:rFonts w:ascii="Times New Roman" w:hAnsi="Times New Roman"/>
          <w:sz w:val="22"/>
          <w:szCs w:val="22"/>
        </w:rPr>
        <w:t>Formları</w:t>
      </w:r>
      <w:proofErr w:type="spellEnd"/>
      <w:r w:rsidR="005F7351" w:rsidRPr="0008544E">
        <w:rPr>
          <w:rFonts w:ascii="Times New Roman" w:hAnsi="Times New Roman"/>
          <w:sz w:val="22"/>
          <w:szCs w:val="22"/>
        </w:rPr>
        <w:t xml:space="preserve"> </w:t>
      </w:r>
    </w:p>
    <w:p w:rsidR="00BE7009" w:rsidRPr="0008544E" w:rsidRDefault="00BE7009" w:rsidP="00BE7009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>(</w:t>
      </w:r>
      <w:proofErr w:type="spellStart"/>
      <w:r w:rsidRPr="0008544E">
        <w:rPr>
          <w:rFonts w:ascii="Times New Roman" w:hAnsi="Times New Roman"/>
          <w:sz w:val="22"/>
          <w:szCs w:val="22"/>
        </w:rPr>
        <w:t>İlgili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öğrencinin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ad-</w:t>
      </w:r>
      <w:proofErr w:type="spellStart"/>
      <w:r w:rsidRPr="0008544E">
        <w:rPr>
          <w:rFonts w:ascii="Times New Roman" w:hAnsi="Times New Roman"/>
          <w:sz w:val="22"/>
          <w:szCs w:val="22"/>
        </w:rPr>
        <w:t>soyad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bilgisi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konuya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yazıl</w:t>
      </w:r>
      <w:r w:rsidR="006C2763" w:rsidRPr="0008544E">
        <w:rPr>
          <w:rFonts w:ascii="Times New Roman" w:hAnsi="Times New Roman"/>
          <w:sz w:val="22"/>
          <w:szCs w:val="22"/>
        </w:rPr>
        <w:t>malıdır</w:t>
      </w:r>
      <w:proofErr w:type="spellEnd"/>
      <w:r w:rsidR="00B9445A" w:rsidRPr="0008544E">
        <w:rPr>
          <w:rFonts w:ascii="Times New Roman" w:hAnsi="Times New Roman"/>
          <w:sz w:val="22"/>
          <w:szCs w:val="22"/>
        </w:rPr>
        <w:t>.</w:t>
      </w:r>
      <w:r w:rsidRPr="0008544E">
        <w:rPr>
          <w:rFonts w:ascii="Times New Roman" w:hAnsi="Times New Roman"/>
          <w:sz w:val="22"/>
          <w:szCs w:val="22"/>
        </w:rPr>
        <w:t>)</w:t>
      </w:r>
    </w:p>
    <w:p w:rsidR="00FB2051" w:rsidRPr="0008544E" w:rsidRDefault="00FB2051" w:rsidP="00FB2051">
      <w:pPr>
        <w:rPr>
          <w:rFonts w:ascii="Times New Roman" w:hAnsi="Times New Roman" w:cs="Times New Roman"/>
        </w:rPr>
      </w:pPr>
    </w:p>
    <w:p w:rsidR="00BB769B" w:rsidRPr="0008544E" w:rsidRDefault="00BB769B" w:rsidP="00BB769B">
      <w:pPr>
        <w:tabs>
          <w:tab w:val="left" w:pos="900"/>
        </w:tabs>
        <w:spacing w:line="36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</w:r>
    </w:p>
    <w:p w:rsidR="00FB2051" w:rsidRPr="0008544E" w:rsidRDefault="003B1C11" w:rsidP="000D7D27">
      <w:pPr>
        <w:tabs>
          <w:tab w:val="left" w:pos="900"/>
        </w:tabs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eastAsia="Cambria" w:hAnsi="Times New Roman" w:cs="Times New Roman"/>
          <w:lang w:val="en-US"/>
        </w:rPr>
        <w:t>FEN BİLİMLERİ</w:t>
      </w:r>
      <w:r w:rsidR="000D7D27" w:rsidRPr="0008544E">
        <w:rPr>
          <w:rFonts w:ascii="Times New Roman" w:eastAsia="Cambria" w:hAnsi="Times New Roman" w:cs="Times New Roman"/>
          <w:lang w:val="en-US"/>
        </w:rPr>
        <w:t xml:space="preserve"> </w:t>
      </w:r>
      <w:r w:rsidR="00FB2051" w:rsidRPr="0008544E">
        <w:rPr>
          <w:rFonts w:ascii="Times New Roman" w:hAnsi="Times New Roman" w:cs="Times New Roman"/>
        </w:rPr>
        <w:t>ENSTİTÜSÜ MÜDÜRLÜĞÜNE,</w:t>
      </w:r>
    </w:p>
    <w:p w:rsidR="001C55A6" w:rsidRPr="0008544E" w:rsidRDefault="00AA3DD9" w:rsidP="00B9445A">
      <w:pPr>
        <w:spacing w:line="360" w:lineRule="auto"/>
        <w:jc w:val="both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</w:r>
      <w:r w:rsidR="005F7351" w:rsidRPr="0008544E">
        <w:rPr>
          <w:rFonts w:ascii="Times New Roman" w:hAnsi="Times New Roman" w:cs="Times New Roman"/>
        </w:rPr>
        <w:t xml:space="preserve">..................... Anabilim Dalı ...................... </w:t>
      </w:r>
      <w:proofErr w:type="gramStart"/>
      <w:r w:rsidR="005F7351" w:rsidRPr="0008544E">
        <w:rPr>
          <w:rFonts w:ascii="Times New Roman" w:hAnsi="Times New Roman" w:cs="Times New Roman"/>
        </w:rPr>
        <w:t>programına</w:t>
      </w:r>
      <w:proofErr w:type="gramEnd"/>
      <w:r w:rsidR="005F7351" w:rsidRPr="0008544E">
        <w:rPr>
          <w:rFonts w:ascii="Times New Roman" w:hAnsi="Times New Roman" w:cs="Times New Roman"/>
        </w:rPr>
        <w:t xml:space="preserve"> kayıtlı doktora öğrencisi ............... </w:t>
      </w:r>
      <w:proofErr w:type="spellStart"/>
      <w:r w:rsidR="005F7351" w:rsidRPr="0008544E">
        <w:rPr>
          <w:rFonts w:ascii="Times New Roman" w:hAnsi="Times New Roman" w:cs="Times New Roman"/>
        </w:rPr>
        <w:t>nin</w:t>
      </w:r>
      <w:proofErr w:type="spellEnd"/>
      <w:r w:rsidR="005F7351" w:rsidRPr="0008544E">
        <w:rPr>
          <w:rFonts w:ascii="Times New Roman" w:hAnsi="Times New Roman" w:cs="Times New Roman"/>
        </w:rPr>
        <w:t xml:space="preserve"> </w:t>
      </w:r>
      <w:r w:rsidR="001C55A6" w:rsidRPr="0008544E">
        <w:rPr>
          <w:rFonts w:ascii="Times New Roman" w:hAnsi="Times New Roman" w:cs="Times New Roman"/>
        </w:rPr>
        <w:t>Yeterlik Sınavı Başvuru Formları</w:t>
      </w:r>
      <w:r w:rsidR="005F7351" w:rsidRPr="0008544E">
        <w:rPr>
          <w:rFonts w:ascii="Times New Roman" w:hAnsi="Times New Roman" w:cs="Times New Roman"/>
        </w:rPr>
        <w:t xml:space="preserve"> ekte sunulmuştur.</w:t>
      </w:r>
    </w:p>
    <w:p w:rsidR="005F7351" w:rsidRPr="0008544E" w:rsidRDefault="005F7351" w:rsidP="00B9445A">
      <w:pPr>
        <w:spacing w:line="360" w:lineRule="auto"/>
        <w:jc w:val="both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  <w:t>Bilgilerinizi ve gereğini arz ederim.</w:t>
      </w:r>
    </w:p>
    <w:p w:rsidR="00FB2051" w:rsidRPr="0008544E" w:rsidRDefault="00FB2051" w:rsidP="005F7351">
      <w:pPr>
        <w:tabs>
          <w:tab w:val="left" w:pos="900"/>
        </w:tabs>
        <w:spacing w:line="360" w:lineRule="auto"/>
        <w:rPr>
          <w:rFonts w:ascii="Times New Roman" w:hAnsi="Times New Roman" w:cs="Times New Roman"/>
        </w:rPr>
      </w:pPr>
    </w:p>
    <w:p w:rsidR="00FB2051" w:rsidRPr="0008544E" w:rsidRDefault="00FB2051" w:rsidP="00FB2051">
      <w:pPr>
        <w:spacing w:line="360" w:lineRule="auto"/>
        <w:rPr>
          <w:rFonts w:ascii="Times New Roman" w:hAnsi="Times New Roman" w:cs="Times New Roman"/>
        </w:rPr>
      </w:pPr>
    </w:p>
    <w:p w:rsidR="00FB2051" w:rsidRPr="0008544E" w:rsidRDefault="00FB2051" w:rsidP="0032687D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="00B7196E" w:rsidRPr="0008544E">
        <w:rPr>
          <w:rFonts w:ascii="Times New Roman" w:hAnsi="Times New Roman"/>
          <w:sz w:val="22"/>
          <w:szCs w:val="22"/>
        </w:rPr>
        <w:t>e-</w:t>
      </w:r>
      <w:proofErr w:type="spellStart"/>
      <w:r w:rsidRPr="0008544E">
        <w:rPr>
          <w:rFonts w:ascii="Times New Roman" w:hAnsi="Times New Roman"/>
          <w:sz w:val="22"/>
          <w:szCs w:val="22"/>
        </w:rPr>
        <w:t>İmza</w:t>
      </w:r>
      <w:r w:rsidR="00B7196E" w:rsidRPr="0008544E">
        <w:rPr>
          <w:rFonts w:ascii="Times New Roman" w:hAnsi="Times New Roman"/>
          <w:sz w:val="22"/>
          <w:szCs w:val="22"/>
        </w:rPr>
        <w:t>lı</w:t>
      </w:r>
      <w:proofErr w:type="spellEnd"/>
      <w:r w:rsidRPr="0008544E">
        <w:rPr>
          <w:rFonts w:ascii="Times New Roman" w:hAnsi="Times New Roman"/>
          <w:sz w:val="22"/>
          <w:szCs w:val="22"/>
        </w:rPr>
        <w:tab/>
      </w:r>
    </w:p>
    <w:p w:rsidR="00FB2051" w:rsidRPr="0008544E" w:rsidRDefault="00FB2051" w:rsidP="0032687D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proofErr w:type="spellStart"/>
      <w:r w:rsidRPr="0008544E">
        <w:rPr>
          <w:rFonts w:ascii="Times New Roman" w:hAnsi="Times New Roman"/>
          <w:sz w:val="22"/>
          <w:szCs w:val="22"/>
        </w:rPr>
        <w:t>Unvanı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Adı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Soyadı</w:t>
      </w:r>
      <w:proofErr w:type="spellEnd"/>
    </w:p>
    <w:p w:rsidR="00FB2051" w:rsidRPr="0008544E" w:rsidRDefault="00FB2051" w:rsidP="0032687D">
      <w:pPr>
        <w:pStyle w:val="AralkYok"/>
        <w:rPr>
          <w:rFonts w:ascii="Times New Roman" w:hAnsi="Times New Roman"/>
          <w:sz w:val="22"/>
          <w:szCs w:val="22"/>
        </w:rPr>
      </w:pP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r w:rsidR="0032687D" w:rsidRPr="0008544E">
        <w:rPr>
          <w:rFonts w:ascii="Times New Roman" w:hAnsi="Times New Roman"/>
          <w:sz w:val="22"/>
          <w:szCs w:val="22"/>
        </w:rPr>
        <w:tab/>
      </w:r>
      <w:proofErr w:type="spellStart"/>
      <w:r w:rsidRPr="0008544E">
        <w:rPr>
          <w:rFonts w:ascii="Times New Roman" w:hAnsi="Times New Roman"/>
          <w:sz w:val="22"/>
          <w:szCs w:val="22"/>
        </w:rPr>
        <w:t>Anabilim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Dalı</w:t>
      </w:r>
      <w:proofErr w:type="spellEnd"/>
      <w:r w:rsidRPr="0008544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8544E">
        <w:rPr>
          <w:rFonts w:ascii="Times New Roman" w:hAnsi="Times New Roman"/>
          <w:sz w:val="22"/>
          <w:szCs w:val="22"/>
        </w:rPr>
        <w:t>Başkanı</w:t>
      </w:r>
      <w:proofErr w:type="spellEnd"/>
      <w:r w:rsidRPr="0008544E">
        <w:rPr>
          <w:rFonts w:ascii="Times New Roman" w:hAnsi="Times New Roman"/>
          <w:sz w:val="22"/>
          <w:szCs w:val="22"/>
        </w:rPr>
        <w:tab/>
        <w:t xml:space="preserve">           </w:t>
      </w:r>
    </w:p>
    <w:p w:rsidR="00FB2051" w:rsidRPr="0008544E" w:rsidRDefault="00FB2051" w:rsidP="00FB2051">
      <w:pPr>
        <w:spacing w:line="360" w:lineRule="auto"/>
        <w:ind w:left="4248" w:hanging="4248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</w:r>
      <w:r w:rsidRPr="0008544E">
        <w:rPr>
          <w:rFonts w:ascii="Times New Roman" w:hAnsi="Times New Roman" w:cs="Times New Roman"/>
        </w:rPr>
        <w:tab/>
        <w:t xml:space="preserve"> </w:t>
      </w:r>
    </w:p>
    <w:p w:rsidR="00FB2051" w:rsidRPr="0008544E" w:rsidRDefault="00FB2051" w:rsidP="00FB2051">
      <w:pPr>
        <w:spacing w:line="360" w:lineRule="auto"/>
        <w:rPr>
          <w:rFonts w:ascii="Times New Roman" w:hAnsi="Times New Roman" w:cs="Times New Roman"/>
        </w:rPr>
      </w:pPr>
    </w:p>
    <w:p w:rsidR="00FB2051" w:rsidRPr="0008544E" w:rsidRDefault="00D80FE9" w:rsidP="00D80FE9">
      <w:pPr>
        <w:spacing w:after="0" w:line="24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>EK: Danışman Yeterlik Sınavı Öneri Formu</w:t>
      </w:r>
    </w:p>
    <w:p w:rsidR="00D80FE9" w:rsidRPr="0008544E" w:rsidRDefault="00D80FE9" w:rsidP="00D80FE9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ab/>
        <w:t>Yeterlik Sınavı Jüri Öneri Formu</w:t>
      </w:r>
    </w:p>
    <w:p w:rsidR="00D80FE9" w:rsidRPr="0008544E" w:rsidRDefault="00D80FE9" w:rsidP="00D80FE9">
      <w:pPr>
        <w:spacing w:after="0" w:line="360" w:lineRule="auto"/>
        <w:rPr>
          <w:rFonts w:ascii="Times New Roman" w:hAnsi="Times New Roman" w:cs="Times New Roman"/>
        </w:rPr>
      </w:pPr>
      <w:r w:rsidRPr="0008544E">
        <w:rPr>
          <w:rFonts w:ascii="Times New Roman" w:hAnsi="Times New Roman" w:cs="Times New Roman"/>
        </w:rPr>
        <w:t xml:space="preserve">        </w:t>
      </w:r>
    </w:p>
    <w:p w:rsidR="008173C0" w:rsidRPr="0008544E" w:rsidRDefault="008173C0" w:rsidP="008173C0">
      <w:pPr>
        <w:pStyle w:val="Balk1"/>
        <w:jc w:val="left"/>
        <w:rPr>
          <w:rFonts w:ascii="Times New Roman" w:hAnsi="Times New Roman"/>
          <w:b w:val="0"/>
          <w:i/>
          <w:sz w:val="22"/>
          <w:szCs w:val="22"/>
          <w:vertAlign w:val="superscript"/>
        </w:rPr>
      </w:pPr>
    </w:p>
    <w:p w:rsidR="005F7351" w:rsidRPr="0008544E" w:rsidRDefault="005F7351" w:rsidP="005F7351">
      <w:pPr>
        <w:rPr>
          <w:rFonts w:ascii="Times New Roman" w:hAnsi="Times New Roman" w:cs="Times New Roman"/>
          <w:lang w:eastAsia="tr-TR"/>
        </w:rPr>
      </w:pPr>
    </w:p>
    <w:p w:rsidR="005F7351" w:rsidRDefault="005F7351" w:rsidP="005F7351">
      <w:pPr>
        <w:rPr>
          <w:rFonts w:ascii="Times New Roman" w:hAnsi="Times New Roman" w:cs="Times New Roman"/>
          <w:lang w:eastAsia="tr-TR"/>
        </w:rPr>
      </w:pPr>
    </w:p>
    <w:p w:rsidR="0008544E" w:rsidRDefault="0008544E" w:rsidP="005F7351">
      <w:pPr>
        <w:rPr>
          <w:rFonts w:ascii="Times New Roman" w:hAnsi="Times New Roman" w:cs="Times New Roman"/>
          <w:lang w:eastAsia="tr-TR"/>
        </w:rPr>
      </w:pPr>
    </w:p>
    <w:p w:rsidR="0008544E" w:rsidRDefault="0008544E" w:rsidP="005F7351">
      <w:pPr>
        <w:rPr>
          <w:rFonts w:ascii="Times New Roman" w:hAnsi="Times New Roman" w:cs="Times New Roman"/>
          <w:lang w:eastAsia="tr-TR"/>
        </w:rPr>
      </w:pPr>
    </w:p>
    <w:p w:rsidR="00004C3B" w:rsidRPr="0008544E" w:rsidRDefault="00004C3B" w:rsidP="005F7351">
      <w:pPr>
        <w:rPr>
          <w:rFonts w:ascii="Times New Roman" w:hAnsi="Times New Roman" w:cs="Times New Roman"/>
          <w:lang w:eastAsia="tr-TR"/>
        </w:rPr>
      </w:pPr>
    </w:p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:rsidR="00A10DAF" w:rsidRPr="0008544E" w:rsidRDefault="003B1C11" w:rsidP="00A10DAF">
      <w:pPr>
        <w:ind w:right="-648"/>
        <w:rPr>
          <w:rFonts w:ascii="Times New Roman" w:hAnsi="Times New Roman" w:cs="Times New Roman"/>
          <w:b/>
        </w:rPr>
      </w:pPr>
      <w:r w:rsidRPr="0008544E">
        <w:rPr>
          <w:rFonts w:ascii="Times New Roman" w:hAnsi="Times New Roman" w:cs="Times New Roman"/>
          <w:b/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A955D57" wp14:editId="1F2A7E97">
                <wp:simplePos x="0" y="0"/>
                <wp:positionH relativeFrom="column">
                  <wp:posOffset>-351155</wp:posOffset>
                </wp:positionH>
                <wp:positionV relativeFrom="paragraph">
                  <wp:posOffset>-109753</wp:posOffset>
                </wp:positionV>
                <wp:extent cx="1053389" cy="861060"/>
                <wp:effectExtent l="0" t="0" r="0" b="6350"/>
                <wp:wrapNone/>
                <wp:docPr id="4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3389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0DAF" w:rsidRDefault="00A856A1" w:rsidP="00A10DAF">
                            <w:r>
                              <w:rPr>
                                <w:noProof/>
                                <w:lang w:eastAsia="tr-TR"/>
                              </w:rPr>
                              <w:pict>
                                <v:shape id="_x0000_i1028" type="#_x0000_t75" style="width:67.5pt;height:70.8pt">
                                  <v:imagedata r:id="rId7" o:title="logo_tr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955D57" id="_x0000_s1028" type="#_x0000_t202" style="position:absolute;margin-left:-27.65pt;margin-top:-8.65pt;width:82.95pt;height:67.8pt;z-index:2516551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" stroked="f">
                <v:textbox style="mso-fit-shape-to-text:t">
                  <w:txbxContent>
                    <w:p w:rsidR="00A10DAF" w:rsidRDefault="00A856A1" w:rsidP="00A10DAF">
                      <w:r>
                        <w:rPr>
                          <w:noProof/>
                          <w:lang w:eastAsia="tr-TR"/>
                        </w:rPr>
                        <w:pict>
                          <v:shape id="_x0000_i1028" type="#_x0000_t75" style="width:67.5pt;height:70.8pt">
                            <v:imagedata r:id="rId7" o:title="logo_tr"/>
                          </v:shape>
                        </w:pict>
                      </w:r>
                    </w:p>
                  </w:txbxContent>
                </v:textbox>
              </v:shape>
            </w:pict>
          </mc:Fallback>
        </mc:AlternateContent>
      </w:r>
      <w:r w:rsidR="00004C3B"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5892549" wp14:editId="49682242">
                <wp:simplePos x="0" y="0"/>
                <wp:positionH relativeFrom="column">
                  <wp:posOffset>5226685</wp:posOffset>
                </wp:positionH>
                <wp:positionV relativeFrom="paragraph">
                  <wp:posOffset>-221615</wp:posOffset>
                </wp:positionV>
                <wp:extent cx="1051560" cy="975360"/>
                <wp:effectExtent l="0" t="0" r="0" b="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156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0DAF" w:rsidRDefault="00A10DAF" w:rsidP="00A10DAF">
                            <w:pPr>
                              <w:ind w:right="-21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892549" id="Text Box 6" o:spid="_x0000_s1029" type="#_x0000_t202" style="position:absolute;margin-left:411.55pt;margin-top:-17.45pt;width:82.8pt;height:76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" stroked="f">
                <v:textbox>
                  <w:txbxContent>
                    <w:p w:rsidR="00A10DAF" w:rsidRDefault="00A10DAF" w:rsidP="00A10DAF">
                      <w:pPr>
                        <w:ind w:right="-213"/>
                      </w:pP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AF7156B" wp14:editId="33FD82BD">
                <wp:simplePos x="0" y="0"/>
                <wp:positionH relativeFrom="column">
                  <wp:posOffset>603885</wp:posOffset>
                </wp:positionH>
                <wp:positionV relativeFrom="paragraph">
                  <wp:posOffset>-107315</wp:posOffset>
                </wp:positionV>
                <wp:extent cx="4655820" cy="92202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5820" cy="922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0DAF" w:rsidRPr="0008544E" w:rsidRDefault="00A10DAF" w:rsidP="000854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08544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.C.</w:t>
                            </w:r>
                          </w:p>
                          <w:p w:rsidR="003B1C11" w:rsidRP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3B1C1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BANDIRMA ONYEDİ EYLÜL ÜNİVERSİTESİ</w:t>
                            </w:r>
                          </w:p>
                          <w:p w:rsid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3B1C1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EN BİLİMLERİ ENSTİTÜSÜ</w:t>
                            </w:r>
                          </w:p>
                          <w:p w:rsidR="00A10DAF" w:rsidRPr="0008544E" w:rsidRDefault="00A10DAF" w:rsidP="000854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08544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ANIŞMAN YETERLİK SINAVI ÖNERİ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F7156B" id="Text Box 7" o:spid="_x0000_s1030" type="#_x0000_t202" style="position:absolute;margin-left:47.55pt;margin-top:-8.45pt;width:366.6pt;height:72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" stroked="f">
                <v:textbox>
                  <w:txbxContent>
                    <w:p w:rsidR="00A10DAF" w:rsidRPr="0008544E" w:rsidRDefault="00A10DAF" w:rsidP="000854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.C.</w:t>
                      </w:r>
                    </w:p>
                    <w:p w:rsidR="003B1C11" w:rsidRP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3B1C1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BANDIRMA ONYEDİ EYLÜL ÜNİVERSİTESİ</w:t>
                      </w:r>
                    </w:p>
                    <w:p w:rsid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3B1C1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EN BİLİMLERİ ENSTİTÜSÜ</w:t>
                      </w:r>
                    </w:p>
                    <w:p w:rsidR="00A10DAF" w:rsidRPr="0008544E" w:rsidRDefault="00A10DAF" w:rsidP="000854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ANIŞMAN YETERLİK SINAVI ÖNERİ FORMU</w:t>
                      </w: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</w:rPr>
        <w:tab/>
        <w:t xml:space="preserve">            </w:t>
      </w:r>
    </w:p>
    <w:p w:rsidR="00A10DAF" w:rsidRPr="0008544E" w:rsidRDefault="00A10DAF" w:rsidP="00A10DAF">
      <w:pPr>
        <w:rPr>
          <w:rFonts w:ascii="Times New Roman" w:hAnsi="Times New Roman" w:cs="Times New Roman"/>
        </w:rPr>
      </w:pPr>
    </w:p>
    <w:p w:rsidR="00A10DAF" w:rsidRPr="0008544E" w:rsidRDefault="00A10DAF" w:rsidP="00A10DAF">
      <w:pPr>
        <w:rPr>
          <w:rFonts w:ascii="Times New Roman" w:hAnsi="Times New Roman" w:cs="Times New Roman"/>
        </w:rPr>
      </w:pPr>
    </w:p>
    <w:p w:rsidR="00A10DAF" w:rsidRPr="0008544E" w:rsidRDefault="00A10DAF" w:rsidP="00A10DAF">
      <w:pPr>
        <w:rPr>
          <w:rFonts w:ascii="Times New Roman" w:hAnsi="Times New Roman" w:cs="Times New Roman"/>
        </w:rPr>
      </w:pPr>
    </w:p>
    <w:p w:rsidR="00A10DAF" w:rsidRPr="0008544E" w:rsidRDefault="00A10DAF" w:rsidP="00A10DAF">
      <w:pPr>
        <w:rPr>
          <w:rFonts w:ascii="Times New Roman" w:hAnsi="Times New Roman" w:cs="Times New Roman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:rsidTr="00684535">
        <w:trPr>
          <w:trHeight w:val="8106"/>
        </w:trPr>
        <w:tc>
          <w:tcPr>
            <w:tcW w:w="9923" w:type="dxa"/>
          </w:tcPr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:rsidR="00A10DAF" w:rsidRPr="0008544E" w:rsidRDefault="003B1C11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FEN BİLİMLERİ</w:t>
                  </w:r>
                  <w:r w:rsidR="00A10DAF" w:rsidRPr="0008544E">
                    <w:rPr>
                      <w:rFonts w:ascii="Times New Roman" w:hAnsi="Times New Roman" w:cs="Times New Roman"/>
                      <w:b/>
                    </w:rPr>
                    <w:t xml:space="preserve"> ENSTİTÜSÜ MÜDÜRLÜĞÜ</w:t>
                  </w:r>
                </w:p>
              </w:tc>
            </w:tr>
            <w:permStart w:id="2072909104" w:edGrp="everyone"/>
            <w:tr w:rsidR="00A10DAF" w:rsidRPr="0008544E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:rsidR="00A10DAF" w:rsidRPr="0008544E" w:rsidRDefault="00A856A1" w:rsidP="00D2225D">
                  <w:pPr>
                    <w:pStyle w:val="AralkYok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31372891"/>
                      <w:dropDownList>
                        <w:listItem w:displayText="...................." w:value="...................."/>
                        <w:listItem w:displayText="Akıllı Ulaşım Sistemleri ve Teknolojileri Anabilim Dalı" w:value="Akıllı Ulaşım Sistemleri ve Teknolojileri Anabilim Dalı"/>
                        <w:listItem w:displayText="Elektrik-Elektronik Mühendisliği Anabilim Dalı" w:value="Elektrik-Elektronik Mühendisliği Anabilim Dal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End w:id="2072909104"/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aşkanlığı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,</w:t>
                  </w:r>
                </w:p>
              </w:tc>
            </w:tr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:rsidR="0008544E" w:rsidRPr="0008544E" w:rsidRDefault="0008544E" w:rsidP="00D2225D">
            <w:pPr>
              <w:rPr>
                <w:rFonts w:ascii="Times New Roman" w:hAnsi="Times New Roman" w:cs="Times New Roman"/>
              </w:rPr>
            </w:pPr>
          </w:p>
          <w:p w:rsidR="0008544E" w:rsidRPr="0008544E" w:rsidRDefault="0008544E" w:rsidP="00D2225D">
            <w:pPr>
              <w:rPr>
                <w:rFonts w:ascii="Times New Roman" w:hAnsi="Times New Roman" w:cs="Times New Roman"/>
              </w:rPr>
            </w:pPr>
          </w:p>
          <w:p w:rsidR="0008544E" w:rsidRPr="0008544E" w:rsidRDefault="0008544E" w:rsidP="00D2225D">
            <w:pPr>
              <w:rPr>
                <w:rFonts w:ascii="Times New Roman" w:hAnsi="Times New Roman" w:cs="Times New Roman"/>
              </w:rPr>
            </w:pPr>
          </w:p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:rsidTr="00D2225D">
              <w:tc>
                <w:tcPr>
                  <w:tcW w:w="9697" w:type="dxa"/>
                </w:tcPr>
                <w:p w:rsidR="00A10DAF" w:rsidRDefault="00A10DAF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Danışmanı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olduğum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kayıtlı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581537584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629900633"/>
                      <w:dropDownList>
                        <w:listItem w:displayText="...................." w:value="...................."/>
                        <w:listItem w:displayText="Akıllı Ulaşım Sistemleri ve Teknolojileri Anabilim Dalı" w:value="Akıllı Ulaşım Sistemleri ve Teknolojileri Anabilim Dalı"/>
                        <w:listItem w:displayText="Denizcilik Mühendisliği ve İşletmeleri Yönetimi Anabilim Dalı" w:value="Denizcilik Mühendisliği ve İşletmeleri Yönetimi Anabilim Dalı"/>
                        <w:listItem w:displayText="Elektrik-Elektronik Mühendisliği Anabilim Dalı" w:value="Elektrik-Elektronik Mühendisliği Anabilim Dalı"/>
                        <w:listItem w:displayText="Mekatronik Mühendisliği Anabilim Dalı" w:value="Mekatronik Mühendisliği Anabilim Dal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1581537584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,</w:t>
                  </w:r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401034268" w:edGrp="everyone"/>
                  <w:sdt>
                    <w:sdtPr>
                      <w:rPr>
                        <w:rFonts w:ascii="Times New Roman" w:hAnsi="Times New Roman"/>
                      </w:rPr>
                      <w:alias w:val="Program Adı Seçiniz"/>
                      <w:tag w:val="Program Adı Seçiniz"/>
                      <w:id w:val="187040259"/>
                      <w:dropDownList>
                        <w:listItem w:displayText="...................." w:value="...................."/>
                        <w:listItem w:displayText="Akıllı Ulaşım Sistemleri ve Teknolojileri Tezli Yüksek Lisans Programı" w:value="Akıllı Ulaşım Sistemleri ve Teknolojileri Tezli Yüksek Lisans Programı"/>
                        <w:listItem w:displayText="Akıllı Ulaşım Sistemleri ve Teknolojileri Doktora Programı" w:value="Akıllı Ulaşım Sistemleri ve Teknolojileri Doktora Programı"/>
                        <w:listItem w:displayText="Denizcilik Mühendisliği ve İşletmeleri Yönetimi Tezli Yüksek Lisans Programı" w:value="Denizcilik Mühendisliği ve İşletmeleri Yönetimi Tezli Yüksek Lisans Programı"/>
                        <w:listItem w:displayText="Denizcilik Mühendisliği ve İşletmeleri Yönetimi Tezsiz Yüksek Lisans Programı (Uzaktan Öğretim)" w:value="Denizcilik Mühendisliği ve İşletmeleri Yönetimi Tezsiz Yüksek Lisans Programı (Uzaktan Öğretim)"/>
                        <w:listItem w:displayText="Elektrik-Elektronik Mühendisliği Tezli Yüksek Lisans Program" w:value="Elektrik-Elektronik Mühendisliği Tezli Yüksek Lisans Program"/>
                        <w:listItem w:displayText="Elektrik-Elektronik Mühendisliği Doktora Programı" w:value="Elektrik-Elektronik Mühendisliği Doktora Programı"/>
                        <w:listItem w:displayText="Mekatronik Mühendisliği Tezli Yüksek Lisans Programı" w:value="Mekatronik Mühendisliği Tezli Yüksek Lisans Program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1401034268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  </w:t>
                  </w:r>
                  <w:permStart w:id="957047975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 Numarası"/>
                      <w:tag w:val="Öğrenci Numarası"/>
                      <w:id w:val="1655472715"/>
                      <w:showingPlcHdr/>
                    </w:sdtPr>
                    <w:sdtEndPr/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957047975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nolu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ncisi</w:t>
                  </w:r>
                  <w:proofErr w:type="spell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277289361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 Adı Soyadı Giriniz"/>
                      <w:tag w:val="Öğrenci Adı Giriniz"/>
                      <w:id w:val="1655472749"/>
                      <w:showingPlcHdr/>
                    </w:sdtPr>
                    <w:sdtEndPr/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277289361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derslerin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başarıyla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tamamlamıştır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. “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Bandırma</w:t>
                  </w:r>
                  <w:proofErr w:type="spellEnd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Onyedi</w:t>
                  </w:r>
                  <w:proofErr w:type="spellEnd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Eylül</w:t>
                  </w:r>
                  <w:proofErr w:type="spellEnd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D2DEB" w:rsidRPr="00F06F4D">
                    <w:rPr>
                      <w:rFonts w:ascii="Times New Roman" w:hAnsi="Times New Roman"/>
                      <w:sz w:val="22"/>
                      <w:szCs w:val="22"/>
                    </w:rPr>
                    <w:t>Üniversites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Lisansüstü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Eğitim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Öğretim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proofErr w:type="gram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Yönetmeliği”ni</w:t>
                  </w:r>
                  <w:r w:rsidR="005A04BE" w:rsidRPr="00F06F4D">
                    <w:rPr>
                      <w:rFonts w:ascii="Times New Roman" w:hAnsi="Times New Roman"/>
                      <w:sz w:val="22"/>
                      <w:szCs w:val="22"/>
                    </w:rPr>
                    <w:t>n</w:t>
                  </w:r>
                  <w:proofErr w:type="spellEnd"/>
                  <w:proofErr w:type="gramEnd"/>
                  <w:r w:rsidR="005A04BE"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4</w:t>
                  </w:r>
                  <w:r w:rsidR="00F06F4D" w:rsidRPr="00F06F4D">
                    <w:rPr>
                      <w:rFonts w:ascii="Times New Roman" w:hAnsi="Times New Roman"/>
                      <w:sz w:val="22"/>
                      <w:szCs w:val="22"/>
                    </w:rPr>
                    <w:t>8</w:t>
                  </w:r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maddes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gereğince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yeterlik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sınavına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girebilmes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için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gerekli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işlemlerin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yapılmasını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arz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ederim</w:t>
                  </w:r>
                  <w:proofErr w:type="spellEnd"/>
                  <w:r w:rsidRPr="00F06F4D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:rsidR="00FF2ED3" w:rsidRPr="0008544E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:rsidR="00A10DAF" w:rsidRPr="0008544E" w:rsidRDefault="00A10DAF" w:rsidP="00FF2ED3">
                  <w:pPr>
                    <w:pStyle w:val="AralkYok"/>
                    <w:spacing w:line="360" w:lineRule="auto"/>
                    <w:ind w:firstLine="465"/>
                    <w:jc w:val="righ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Tarih</w:t>
                  </w:r>
                  <w:proofErr w:type="spellEnd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:</w:t>
                  </w:r>
                  <w:proofErr w:type="gram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778124195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Formun düzenlenme tarihi"/>
                      <w:tag w:val="Formun düzenlenme tarihi"/>
                      <w:id w:val="-2103185492"/>
                      <w:showingPlcHdr/>
                      <w:date>
                        <w:dateFormat w:val="dd.MM.yyyy"/>
                        <w:lid w:val="tr-TR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Tarih girmek için burayı tıklatın.</w:t>
                      </w:r>
                      <w:permEnd w:id="778124195"/>
                    </w:sdtContent>
                  </w:sdt>
                </w:p>
              </w:tc>
            </w:tr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:rsidR="0077308D" w:rsidRPr="0008544E" w:rsidRDefault="0077308D" w:rsidP="00D2225D">
            <w:pPr>
              <w:rPr>
                <w:rFonts w:ascii="Times New Roman" w:hAnsi="Times New Roman" w:cs="Times New Roman"/>
              </w:rPr>
            </w:pPr>
          </w:p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Ind w:w="53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05"/>
            </w:tblGrid>
            <w:tr w:rsidR="00A10DAF" w:rsidRPr="0008544E" w:rsidTr="00D2225D">
              <w:trPr>
                <w:trHeight w:val="454"/>
              </w:trPr>
              <w:tc>
                <w:tcPr>
                  <w:tcW w:w="4305" w:type="dxa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:rsidR="0077308D" w:rsidRPr="0008544E" w:rsidRDefault="0077308D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:rsidR="0077308D" w:rsidRPr="0008544E" w:rsidRDefault="0077308D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995114028" w:edGrp="everyone"/>
            <w:tr w:rsidR="00A10DAF" w:rsidRPr="0008544E" w:rsidTr="00D2225D">
              <w:trPr>
                <w:trHeight w:val="340"/>
              </w:trPr>
              <w:tc>
                <w:tcPr>
                  <w:tcW w:w="4305" w:type="dxa"/>
                  <w:vAlign w:val="center"/>
                </w:tcPr>
                <w:p w:rsidR="00A10DAF" w:rsidRPr="0008544E" w:rsidRDefault="00A856A1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  <w:rFonts w:cs="Times New Roman"/>
                      </w:rPr>
                      <w:alias w:val="Unvan Seçiniz"/>
                      <w:tag w:val="Unvan Seçiniz"/>
                      <w:id w:val="1639620600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"/>
                      </w:rPr>
                    </w:sdtEndPr>
                    <w:sdtContent>
                      <w:r w:rsidR="00A10DAF" w:rsidRPr="0008544E">
                        <w:rPr>
                          <w:rStyle w:val="Stil1"/>
                          <w:rFonts w:cs="Times New Roman"/>
                        </w:rPr>
                        <w:t>..........</w:t>
                      </w:r>
                    </w:sdtContent>
                  </w:sdt>
                  <w:permEnd w:id="1995114028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676095734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Danışmanın Adı ve Soyadı "/>
                      <w:tag w:val="Danışmanın Adı ve Soyadı "/>
                      <w:id w:val="1639620601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676095734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A10DAF" w:rsidRPr="0008544E" w:rsidTr="00D2225D">
              <w:trPr>
                <w:trHeight w:val="340"/>
              </w:trPr>
              <w:tc>
                <w:tcPr>
                  <w:tcW w:w="4305" w:type="dxa"/>
                  <w:vAlign w:val="center"/>
                </w:tcPr>
                <w:p w:rsidR="00A10DAF" w:rsidRDefault="00A10DAF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 xml:space="preserve">             </w:t>
                  </w:r>
                  <w:r w:rsidR="00004C3B">
                    <w:rPr>
                      <w:rFonts w:ascii="Times New Roman" w:hAnsi="Times New Roman" w:cs="Times New Roman"/>
                    </w:rPr>
                    <w:t xml:space="preserve">                              </w:t>
                  </w:r>
                  <w:r w:rsidRPr="0008544E">
                    <w:rPr>
                      <w:rFonts w:ascii="Times New Roman" w:hAnsi="Times New Roman" w:cs="Times New Roman"/>
                    </w:rPr>
                    <w:t>Danışman</w:t>
                  </w:r>
                </w:p>
                <w:p w:rsidR="00684535" w:rsidRPr="0008544E" w:rsidRDefault="00684535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İmza</w:t>
                  </w:r>
                </w:p>
              </w:tc>
            </w:tr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:rsidR="00A10DAF" w:rsidRPr="0008544E" w:rsidRDefault="00A856A1" w:rsidP="00D2225D">
            <w:pPr>
              <w:rPr>
                <w:rFonts w:ascii="Times New Roman" w:hAnsi="Times New Roman" w:cs="Times New Roman"/>
                <w:color w:val="FF0000"/>
              </w:rPr>
            </w:pP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-1075281809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</w:dropDownList>
              </w:sdtPr>
              <w:sdtEndPr>
                <w:rPr>
                  <w:rStyle w:val="Stil5"/>
                </w:rPr>
              </w:sdtEndPr>
              <w:sdtContent>
                <w:r w:rsidR="00A10DAF" w:rsidRPr="0008544E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</w:p>
        </w:tc>
      </w:tr>
    </w:tbl>
    <w:p w:rsidR="00A10DAF" w:rsidRPr="0008544E" w:rsidRDefault="00A10DAF" w:rsidP="00A10DAF">
      <w:pPr>
        <w:rPr>
          <w:rFonts w:ascii="Times New Roman" w:hAnsi="Times New Roman" w:cs="Times New Roman"/>
        </w:rPr>
      </w:pPr>
    </w:p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:rsidR="00A10DAF" w:rsidRDefault="00A10DAF" w:rsidP="005F7351">
      <w:pPr>
        <w:rPr>
          <w:rFonts w:ascii="Times New Roman" w:hAnsi="Times New Roman" w:cs="Times New Roman"/>
          <w:lang w:eastAsia="tr-TR"/>
        </w:rPr>
      </w:pPr>
    </w:p>
    <w:p w:rsidR="0008544E" w:rsidRDefault="0008544E" w:rsidP="005F7351">
      <w:pPr>
        <w:rPr>
          <w:rFonts w:ascii="Times New Roman" w:hAnsi="Times New Roman" w:cs="Times New Roman"/>
          <w:lang w:eastAsia="tr-TR"/>
        </w:rPr>
      </w:pPr>
    </w:p>
    <w:p w:rsidR="00FF2ED3" w:rsidRDefault="00FF2ED3" w:rsidP="00A10DAF">
      <w:pPr>
        <w:spacing w:after="0"/>
        <w:ind w:right="-648"/>
        <w:rPr>
          <w:rFonts w:ascii="Times New Roman" w:hAnsi="Times New Roman" w:cs="Times New Roman"/>
          <w:b/>
        </w:rPr>
      </w:pPr>
    </w:p>
    <w:p w:rsidR="00A10DAF" w:rsidRPr="0008544E" w:rsidRDefault="009F4856" w:rsidP="00A10DAF">
      <w:pPr>
        <w:spacing w:after="0"/>
        <w:ind w:right="-648"/>
        <w:rPr>
          <w:rFonts w:ascii="Times New Roman" w:hAnsi="Times New Roman" w:cs="Times New Roman"/>
          <w:b/>
        </w:rPr>
      </w:pPr>
      <w:r w:rsidRPr="0008544E">
        <w:rPr>
          <w:rFonts w:ascii="Times New Roman" w:hAnsi="Times New Roman" w:cs="Times New Roman"/>
          <w:b/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656112F" wp14:editId="4EDE0CF8">
                <wp:simplePos x="0" y="0"/>
                <wp:positionH relativeFrom="column">
                  <wp:posOffset>-73885</wp:posOffset>
                </wp:positionH>
                <wp:positionV relativeFrom="paragraph">
                  <wp:posOffset>-126980</wp:posOffset>
                </wp:positionV>
                <wp:extent cx="1026487" cy="861060"/>
                <wp:effectExtent l="0" t="0" r="2540" b="0"/>
                <wp:wrapNone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487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0DAF" w:rsidRDefault="00622FCC" w:rsidP="00A10DA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771525" cy="771525"/>
                                  <wp:effectExtent l="0" t="0" r="9525" b="9525"/>
                                  <wp:docPr id="3" name="Resim 3" descr="logo_t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logo_t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71525" cy="771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56112F" id="_x0000_s1031" type="#_x0000_t202" style="position:absolute;margin-left:-5.8pt;margin-top:-10pt;width:80.85pt;height:67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" stroked="f">
                <v:textbox>
                  <w:txbxContent>
                    <w:p w:rsidR="00A10DAF" w:rsidRDefault="00622FCC" w:rsidP="00A10DAF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771525" cy="771525"/>
                            <wp:effectExtent l="0" t="0" r="9525" b="9525"/>
                            <wp:docPr id="3" name="Resim 3" descr="logo_t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logo_t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71525" cy="771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A45837" wp14:editId="36D912D1">
                <wp:simplePos x="0" y="0"/>
                <wp:positionH relativeFrom="column">
                  <wp:posOffset>4904740</wp:posOffset>
                </wp:positionH>
                <wp:positionV relativeFrom="paragraph">
                  <wp:posOffset>-167988</wp:posOffset>
                </wp:positionV>
                <wp:extent cx="1014689" cy="920299"/>
                <wp:effectExtent l="0" t="0" r="0" b="0"/>
                <wp:wrapNone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689" cy="9202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0DAF" w:rsidRDefault="00A10DAF" w:rsidP="00A10DAF">
                            <w:pPr>
                              <w:ind w:right="-21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5837" id="_x0000_s1032" type="#_x0000_t202" style="position:absolute;margin-left:386.2pt;margin-top:-13.25pt;width:79.9pt;height:72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" stroked="f">
                <v:textbox>
                  <w:txbxContent>
                    <w:p w:rsidR="00A10DAF" w:rsidRDefault="00A10DAF" w:rsidP="00A10DAF">
                      <w:pPr>
                        <w:ind w:right="-213"/>
                      </w:pP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0B3B7CA" wp14:editId="499E8E62">
                <wp:simplePos x="0" y="0"/>
                <wp:positionH relativeFrom="column">
                  <wp:posOffset>1137285</wp:posOffset>
                </wp:positionH>
                <wp:positionV relativeFrom="paragraph">
                  <wp:posOffset>-107315</wp:posOffset>
                </wp:positionV>
                <wp:extent cx="3788410" cy="861060"/>
                <wp:effectExtent l="0" t="0" r="2540" b="0"/>
                <wp:wrapNone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8410" cy="861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0DAF" w:rsidRPr="00BA2C5E" w:rsidRDefault="00A10DAF" w:rsidP="000854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BA2C5E">
                              <w:rPr>
                                <w:rFonts w:ascii="Times New Roman" w:hAnsi="Times New Roman"/>
                                <w:b/>
                              </w:rPr>
                              <w:t>T.C.</w:t>
                            </w:r>
                          </w:p>
                          <w:p w:rsidR="003B1C11" w:rsidRP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3B1C11">
                              <w:rPr>
                                <w:rFonts w:ascii="Times New Roman" w:hAnsi="Times New Roman"/>
                                <w:b/>
                              </w:rPr>
                              <w:t>BANDIRMA ONYEDİ EYLÜL ÜNİVERSİTESİ</w:t>
                            </w:r>
                          </w:p>
                          <w:p w:rsidR="003B1C11" w:rsidRDefault="003B1C11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3B1C11">
                              <w:rPr>
                                <w:rFonts w:ascii="Times New Roman" w:hAnsi="Times New Roman"/>
                                <w:b/>
                              </w:rPr>
                              <w:t>FEN BİLİMLERİ ENSTİTÜSÜ</w:t>
                            </w:r>
                          </w:p>
                          <w:p w:rsidR="00A10DAF" w:rsidRPr="00BA2C5E" w:rsidRDefault="00A10DAF" w:rsidP="003B1C1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</w:t>
                            </w:r>
                            <w:r w:rsidRPr="00BA2C5E">
                              <w:rPr>
                                <w:rFonts w:ascii="Times New Roman" w:hAnsi="Times New Roman"/>
                                <w:b/>
                              </w:rPr>
                              <w:t>YETERLİK SINAVI JÜRİ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ÖNERİ</w:t>
                            </w:r>
                            <w:r w:rsidRPr="00BA2C5E">
                              <w:rPr>
                                <w:rFonts w:ascii="Times New Roman" w:hAnsi="Times New Roman"/>
                                <w:b/>
                              </w:rPr>
                              <w:t xml:space="preserve">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3B7CA" id="_x0000_s1033" type="#_x0000_t202" style="position:absolute;margin-left:89.55pt;margin-top:-8.45pt;width:298.3pt;height:67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" stroked="f">
                <v:textbox>
                  <w:txbxContent>
                    <w:p w:rsidR="00A10DAF" w:rsidRPr="00BA2C5E" w:rsidRDefault="00A10DAF" w:rsidP="000854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BA2C5E">
                        <w:rPr>
                          <w:rFonts w:ascii="Times New Roman" w:hAnsi="Times New Roman"/>
                          <w:b/>
                        </w:rPr>
                        <w:t>T.C.</w:t>
                      </w:r>
                    </w:p>
                    <w:p w:rsidR="003B1C11" w:rsidRP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3B1C11">
                        <w:rPr>
                          <w:rFonts w:ascii="Times New Roman" w:hAnsi="Times New Roman"/>
                          <w:b/>
                        </w:rPr>
                        <w:t>BANDIRMA ONYEDİ EYLÜL ÜNİVERSİTESİ</w:t>
                      </w:r>
                    </w:p>
                    <w:p w:rsidR="003B1C11" w:rsidRDefault="003B1C11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3B1C11">
                        <w:rPr>
                          <w:rFonts w:ascii="Times New Roman" w:hAnsi="Times New Roman"/>
                          <w:b/>
                        </w:rPr>
                        <w:t>FEN BİLİMLERİ ENSTİTÜSÜ</w:t>
                      </w:r>
                    </w:p>
                    <w:p w:rsidR="00A10DAF" w:rsidRPr="00BA2C5E" w:rsidRDefault="00A10DAF" w:rsidP="003B1C1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 xml:space="preserve"> </w:t>
                      </w:r>
                      <w:r w:rsidRPr="00BA2C5E">
                        <w:rPr>
                          <w:rFonts w:ascii="Times New Roman" w:hAnsi="Times New Roman"/>
                          <w:b/>
                        </w:rPr>
                        <w:t>YETERLİK SINAVI JÜRİ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 xml:space="preserve"> ÖNERİ</w:t>
                      </w:r>
                      <w:r w:rsidRPr="00BA2C5E">
                        <w:rPr>
                          <w:rFonts w:ascii="Times New Roman" w:hAnsi="Times New Roman"/>
                          <w:b/>
                        </w:rPr>
                        <w:t xml:space="preserve"> FORMU</w:t>
                      </w:r>
                    </w:p>
                  </w:txbxContent>
                </v:textbox>
              </v:shape>
            </w:pict>
          </mc:Fallback>
        </mc:AlternateContent>
      </w:r>
      <w:r w:rsidR="00A10DAF" w:rsidRPr="0008544E">
        <w:rPr>
          <w:rFonts w:ascii="Times New Roman" w:hAnsi="Times New Roman" w:cs="Times New Roman"/>
          <w:b/>
        </w:rPr>
        <w:tab/>
        <w:t xml:space="preserve">            </w:t>
      </w:r>
    </w:p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:rsidTr="00684535">
        <w:trPr>
          <w:trHeight w:val="11992"/>
        </w:trPr>
        <w:tc>
          <w:tcPr>
            <w:tcW w:w="9923" w:type="dxa"/>
          </w:tcPr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:rsidTr="00D2225D">
              <w:trPr>
                <w:trHeight w:val="283"/>
              </w:trPr>
              <w:tc>
                <w:tcPr>
                  <w:tcW w:w="9697" w:type="dxa"/>
                  <w:vAlign w:val="center"/>
                </w:tcPr>
                <w:p w:rsidR="00A10DAF" w:rsidRPr="0008544E" w:rsidRDefault="003B1C11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FEN BİLİMLERİ</w:t>
                  </w:r>
                  <w:r w:rsidR="00DB0011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A10DAF" w:rsidRPr="0008544E">
                    <w:rPr>
                      <w:rFonts w:ascii="Times New Roman" w:hAnsi="Times New Roman" w:cs="Times New Roman"/>
                      <w:b/>
                    </w:rPr>
                    <w:t>ENSTİTÜSÜ MÜDÜRLÜĞÜ</w:t>
                  </w:r>
                </w:p>
              </w:tc>
            </w:tr>
            <w:tr w:rsidR="00A10DAF" w:rsidRPr="0008544E" w:rsidTr="00D2225D">
              <w:trPr>
                <w:trHeight w:val="283"/>
              </w:trPr>
              <w:tc>
                <w:tcPr>
                  <w:tcW w:w="9697" w:type="dxa"/>
                  <w:vAlign w:val="center"/>
                </w:tcPr>
                <w:p w:rsidR="00A10DAF" w:rsidRDefault="00A10DAF" w:rsidP="00D2225D">
                  <w:pPr>
                    <w:pStyle w:val="AralkYok"/>
                    <w:jc w:val="center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 </w:t>
                  </w:r>
                  <w:permStart w:id="1426010497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-829593757"/>
                      <w:dropDownList>
                        <w:listItem w:displayText="...................." w:value="...................."/>
                        <w:listItem w:displayText="Akıllı Ulaşım Sistemleri ve Teknolojileri Anabilim Dalı" w:value="Akıllı Ulaşım Sistemleri ve Teknolojileri Anabilim Dalı"/>
                        <w:listItem w:displayText="Elektrik-Elektronik Mühendisliği Anabilim Dalı" w:value="Elektrik-Elektronik Mühendisliği Anabilim Dal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</w:t>
                  </w:r>
                  <w:permEnd w:id="1426010497"/>
                  <w:proofErr w:type="spellStart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Başkanlığına</w:t>
                  </w:r>
                  <w:proofErr w:type="spellEnd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,</w:t>
                  </w:r>
                </w:p>
                <w:p w:rsidR="00A10DAF" w:rsidRPr="0008544E" w:rsidRDefault="00A10DAF" w:rsidP="00DB0011">
                  <w:pPr>
                    <w:pStyle w:val="AralkYok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</w:tr>
            <w:tr w:rsidR="00A10DAF" w:rsidRPr="0008544E" w:rsidTr="00D2225D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blBorders>
              </w:tblPrEx>
              <w:tc>
                <w:tcPr>
                  <w:tcW w:w="9697" w:type="dxa"/>
                </w:tcPr>
                <w:p w:rsidR="00A10DAF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            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erslerin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aşarıyl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tamamlamış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abancı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il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şartını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sağlayan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335916967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698586220"/>
                      <w:dropDownList>
                        <w:listItem w:displayText="...................." w:value="...................."/>
                        <w:listItem w:displayText="Akıllı Ulaşım Sistemleri ve Teknolojileri Anabilim Dalı" w:value="Akıllı Ulaşım Sistemleri ve Teknolojileri Anabilim Dalı"/>
                        <w:listItem w:displayText="Elektrik-Elektronik Mühendisliği Anabilim Dalı" w:value="Elektrik-Elektronik Mühendisliği Anabilim Dal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>
                    <w:rPr>
                      <w:rFonts w:ascii="Times New Roman" w:hAnsi="Times New Roman"/>
                    </w:rPr>
                    <w:t xml:space="preserve">,  </w:t>
                  </w:r>
                  <w:permStart w:id="17719959" w:edGrp="everyone"/>
                  <w:sdt>
                    <w:sdtPr>
                      <w:rPr>
                        <w:rFonts w:ascii="Times New Roman" w:hAnsi="Times New Roman"/>
                      </w:rPr>
                      <w:alias w:val="Program Adı Seçiniz"/>
                      <w:tag w:val="Program Adı Seçiniz"/>
                      <w:id w:val="-1250963740"/>
                      <w:dropDownList>
                        <w:listItem w:displayText="...................." w:value="...................."/>
                        <w:listItem w:displayText="Akıllı Ulaşım Sistemleri ve Teknolojileri Doktora Programı" w:value="Akıllı Ulaşım Sistemleri ve Teknolojileri Doktora Programı"/>
                        <w:listItem w:displayText="Elektrik-Elektronik Mühendisliği Doktora Programı" w:value="Elektrik-Elektronik Mühendisliği Doktora Program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1335916967"/>
                  <w:permEnd w:id="17719959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roofErr w:type="spellStart"/>
                  <w:proofErr w:type="gram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kayıtlı</w:t>
                  </w:r>
                  <w:proofErr w:type="spellEnd"/>
                  <w:proofErr w:type="gram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ncis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784873256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nin Adı Soyadı"/>
                      <w:tag w:val="Öğrencinin Adı Soyadı"/>
                      <w:id w:val="-1718581312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784873256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ermStart w:id="379150242" w:edGrp="everyone"/>
                  <w:sdt>
                    <w:sdtPr>
                      <w:rPr>
                        <w:rStyle w:val="Stil18"/>
                        <w:rFonts w:ascii="Times New Roman" w:hAnsi="Times New Roman"/>
                        <w:sz w:val="22"/>
                        <w:szCs w:val="22"/>
                      </w:rPr>
                      <w:alias w:val="Uygun Ek Seçiniz"/>
                      <w:tag w:val="Uygun Ek Seçiniz"/>
                      <w:id w:val="275776198"/>
                      <w:comboBox>
                        <w:listItem w:displayText="........." w:value="........."/>
                        <w:listItem w:displayText="nin" w:value="nin"/>
                        <w:listItem w:displayText="nın" w:value="nın"/>
                        <w:listItem w:displayText="nun" w:value="nun"/>
                        <w:listItem w:displayText="nün" w:value="nün"/>
                        <w:listItem w:displayText="in" w:value="in"/>
                        <w:listItem w:displayText="ın" w:value="ın"/>
                        <w:listItem w:displayText="un" w:value="un"/>
                        <w:listItem w:displayText="ün" w:value="ün"/>
                      </w:comboBox>
                    </w:sdtPr>
                    <w:sdtEndPr>
                      <w:rPr>
                        <w:rStyle w:val="Stil18"/>
                      </w:rPr>
                    </w:sdtEndPr>
                    <w:sdtContent>
                      <w:r w:rsidR="00A10DAF" w:rsidRPr="0008544E">
                        <w:rPr>
                          <w:rStyle w:val="Stil18"/>
                          <w:rFonts w:ascii="Times New Roman" w:hAnsi="Times New Roman"/>
                          <w:sz w:val="22"/>
                          <w:szCs w:val="22"/>
                        </w:rPr>
                        <w:t>.........</w:t>
                      </w:r>
                    </w:sdtContent>
                  </w:sdt>
                  <w:permEnd w:id="379150242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eterlik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sınav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jüris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“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Bandırma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OnYedi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Eylül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Üniversitesi</w:t>
                  </w:r>
                  <w:proofErr w:type="spellEnd"/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Lisansüstü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Eğit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t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önetmeliğ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”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>nin</w:t>
                  </w:r>
                  <w:proofErr w:type="spellEnd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 xml:space="preserve"> 4</w:t>
                  </w:r>
                  <w:r w:rsidR="00F06F4D">
                    <w:rPr>
                      <w:rFonts w:ascii="Times New Roman" w:hAnsi="Times New Roman"/>
                      <w:sz w:val="22"/>
                      <w:szCs w:val="22"/>
                    </w:rPr>
                    <w:t>8</w:t>
                  </w:r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maddesinin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uyarınc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şağıdak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şekliyl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nerilmiştir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.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ilgileriniz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gereğin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rz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eder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:rsidR="00DB0011" w:rsidRPr="0008544E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</w:tr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396"/>
              <w:gridCol w:w="3857"/>
              <w:gridCol w:w="1843"/>
              <w:gridCol w:w="1843"/>
              <w:gridCol w:w="1758"/>
            </w:tblGrid>
            <w:tr w:rsidR="00A10DAF" w:rsidRPr="0008544E" w:rsidTr="00D2225D">
              <w:trPr>
                <w:trHeight w:val="340"/>
              </w:trPr>
              <w:tc>
                <w:tcPr>
                  <w:tcW w:w="9697" w:type="dxa"/>
                  <w:gridSpan w:val="5"/>
                  <w:shd w:val="clear" w:color="auto" w:fill="F2F2F2" w:themeFill="background1" w:themeFillShade="F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terlik Sınavı Jüri Üyeleri</w:t>
                  </w:r>
                </w:p>
              </w:tc>
            </w:tr>
            <w:tr w:rsidR="00A10DAF" w:rsidRPr="0008544E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Asil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7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2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vertAlign w:val="superscript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67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A10DAF" w:rsidRPr="0008544E" w:rsidTr="00D2225D">
              <w:trPr>
                <w:trHeight w:val="242"/>
              </w:trPr>
              <w:tc>
                <w:tcPr>
                  <w:tcW w:w="396" w:type="dxa"/>
                  <w:vMerge w:val="restart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76247237" w:edGrp="everyone" w:colFirst="2" w:colLast="2"/>
                  <w:permStart w:id="1531905696" w:edGrp="everyone" w:colFirst="3" w:colLast="3"/>
                  <w:permStart w:id="1062019312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1015549913" w:edGrp="everyone"/>
              <w:tc>
                <w:tcPr>
                  <w:tcW w:w="3857" w:type="dxa"/>
                  <w:tcBorders>
                    <w:bottom w:val="nil"/>
                  </w:tcBorders>
                  <w:vAlign w:val="center"/>
                </w:tcPr>
                <w:p w:rsidR="00A10DAF" w:rsidRPr="00DB0011" w:rsidRDefault="00A856A1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6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14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6"/>
                      </w:rPr>
                    </w:sdtEndPr>
                    <w:sdtContent>
                      <w:r w:rsidR="00A10DAF" w:rsidRPr="00DB0011">
                        <w:rPr>
                          <w:rStyle w:val="Stil6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015549913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630233825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Danışman Adı Soyadı"/>
                      <w:tag w:val="Danışman Adı Soyadı"/>
                      <w:id w:val="1844356815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630233825"/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Merge w:val="restart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76247237"/>
            <w:permEnd w:id="1531905696"/>
            <w:permEnd w:id="1062019312"/>
            <w:tr w:rsidR="00A10DAF" w:rsidRPr="0008544E" w:rsidTr="00D2225D">
              <w:trPr>
                <w:trHeight w:val="252"/>
              </w:trPr>
              <w:tc>
                <w:tcPr>
                  <w:tcW w:w="396" w:type="dxa"/>
                  <w:vMerge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57" w:type="dxa"/>
                  <w:tcBorders>
                    <w:top w:val="nil"/>
                  </w:tcBorders>
                  <w:vAlign w:val="center"/>
                </w:tcPr>
                <w:p w:rsidR="00A10DAF" w:rsidRPr="00DB0011" w:rsidRDefault="00A10DAF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         Danışman</w:t>
                  </w:r>
                </w:p>
              </w:tc>
              <w:tc>
                <w:tcPr>
                  <w:tcW w:w="1843" w:type="dxa"/>
                  <w:vMerge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Merge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Merge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672225680" w:edGrp="everyone" w:colFirst="4" w:colLast="4"/>
                  <w:permStart w:id="1435584034" w:edGrp="everyone" w:colFirst="3" w:colLast="3"/>
                  <w:permStart w:id="711422307" w:edGrp="everyone" w:colFirst="2" w:colLast="2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1526282956" w:edGrp="everyone"/>
              <w:tc>
                <w:tcPr>
                  <w:tcW w:w="3857" w:type="dxa"/>
                  <w:vAlign w:val="center"/>
                </w:tcPr>
                <w:p w:rsidR="00A10DAF" w:rsidRPr="00DB0011" w:rsidRDefault="00A856A1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7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6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7"/>
                      </w:rPr>
                    </w:sdtEndPr>
                    <w:sdtContent>
                      <w:r w:rsidR="00A10DAF" w:rsidRPr="00DB0011">
                        <w:rPr>
                          <w:rStyle w:val="Stil7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526282956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106266274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id w:val="1844356877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106266274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1552681536" w:edGrp="everyone" w:colFirst="4" w:colLast="4"/>
                  <w:permStart w:id="951068275" w:edGrp="everyone" w:colFirst="3" w:colLast="3"/>
                  <w:permStart w:id="1524529585" w:edGrp="everyone" w:colFirst="2" w:colLast="2"/>
                  <w:permEnd w:id="672225680"/>
                  <w:permEnd w:id="1435584034"/>
                  <w:permEnd w:id="711422307"/>
                  <w:r w:rsidRPr="0008544E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permStart w:id="461923138" w:edGrp="everyone"/>
              <w:tc>
                <w:tcPr>
                  <w:tcW w:w="3857" w:type="dxa"/>
                  <w:vAlign w:val="center"/>
                </w:tcPr>
                <w:p w:rsidR="00A10DAF" w:rsidRPr="00DB0011" w:rsidRDefault="00A856A1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8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8"/>
                      </w:rPr>
                    </w:sdtEndPr>
                    <w:sdtContent>
                      <w:r w:rsidR="00A10DAF" w:rsidRPr="00DB0011">
                        <w:rPr>
                          <w:rStyle w:val="Stil8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461923138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489198448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tag w:val="Kurumdan Jüri Üyesi  Adı Soyadı"/>
                      <w:id w:val="1844356880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489198448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1906580023" w:edGrp="everyone" w:colFirst="4" w:colLast="4"/>
                  <w:permStart w:id="1678049782" w:edGrp="everyone" w:colFirst="3" w:colLast="3"/>
                  <w:permStart w:id="1792501599" w:edGrp="everyone" w:colFirst="2" w:colLast="2"/>
                  <w:permEnd w:id="1552681536"/>
                  <w:permEnd w:id="951068275"/>
                  <w:permEnd w:id="1524529585"/>
                  <w:r w:rsidRPr="0008544E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permStart w:id="712263218" w:edGrp="everyone"/>
              <w:tc>
                <w:tcPr>
                  <w:tcW w:w="3857" w:type="dxa"/>
                  <w:vAlign w:val="center"/>
                </w:tcPr>
                <w:p w:rsidR="00A10DAF" w:rsidRPr="00DB0011" w:rsidRDefault="00A856A1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9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9"/>
                      </w:rPr>
                    </w:sdtEndPr>
                    <w:sdtContent>
                      <w:r w:rsidR="00A10DAF" w:rsidRPr="00DB0011">
                        <w:rPr>
                          <w:rStyle w:val="Stil9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712263218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8112718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2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8112718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1353282672" w:edGrp="everyone" w:colFirst="4" w:colLast="4"/>
                  <w:permStart w:id="1230841736" w:edGrp="everyone" w:colFirst="3" w:colLast="3"/>
                  <w:permStart w:id="1819102208" w:edGrp="everyone" w:colFirst="2" w:colLast="2"/>
                  <w:permEnd w:id="1906580023"/>
                  <w:permEnd w:id="1678049782"/>
                  <w:permEnd w:id="1792501599"/>
                  <w:r w:rsidRPr="0008544E">
                    <w:rPr>
                      <w:rFonts w:ascii="Times New Roman" w:hAnsi="Times New Roman" w:cs="Times New Roman"/>
                    </w:rPr>
                    <w:t>5</w:t>
                  </w:r>
                </w:p>
              </w:tc>
              <w:permStart w:id="1598298118" w:edGrp="everyone"/>
              <w:tc>
                <w:tcPr>
                  <w:tcW w:w="3857" w:type="dxa"/>
                  <w:vAlign w:val="center"/>
                </w:tcPr>
                <w:p w:rsidR="00A10DAF" w:rsidRPr="00DB0011" w:rsidRDefault="00A856A1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0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5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0"/>
                      </w:rPr>
                    </w:sdtEndPr>
                    <w:sdtContent>
                      <w:r w:rsidR="00A10DAF" w:rsidRPr="00DB0011">
                        <w:rPr>
                          <w:rStyle w:val="Stil10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598298118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967393471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6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967393471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1353282672"/>
            <w:permEnd w:id="1230841736"/>
            <w:permEnd w:id="1819102208"/>
            <w:tr w:rsidR="00A10DAF" w:rsidRPr="0008544E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dek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48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15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782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965889587" w:edGrp="everyone" w:colFirst="2" w:colLast="2"/>
                  <w:permStart w:id="422402311" w:edGrp="everyone" w:colFirst="3" w:colLast="3"/>
                  <w:permStart w:id="1220937319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2085842213" w:edGrp="everyone"/>
              <w:tc>
                <w:tcPr>
                  <w:tcW w:w="3857" w:type="dxa"/>
                  <w:vAlign w:val="center"/>
                </w:tcPr>
                <w:p w:rsidR="00A10DAF" w:rsidRPr="00DB0011" w:rsidRDefault="00A856A1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1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1"/>
                      </w:rPr>
                    </w:sdtEndPr>
                    <w:sdtContent>
                      <w:r w:rsidR="00A10DAF" w:rsidRPr="00DB0011">
                        <w:rPr>
                          <w:rStyle w:val="Stil11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2085842213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435184300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Yedek Jüri Üyesi  Adı Soyadı"/>
                      <w:tag w:val="Kurum Dışındandan Jüri Üyesi  Adı Soyadı"/>
                      <w:id w:val="1844356889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435184300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1205165790" w:edGrp="everyone" w:colFirst="2" w:colLast="2"/>
                  <w:permStart w:id="1086417828" w:edGrp="everyone" w:colFirst="3" w:colLast="3"/>
                  <w:permStart w:id="1821727408" w:edGrp="everyone" w:colFirst="4" w:colLast="4"/>
                  <w:permEnd w:id="965889587"/>
                  <w:permEnd w:id="422402311"/>
                  <w:permEnd w:id="1220937319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1432035181" w:edGrp="everyone"/>
              <w:tc>
                <w:tcPr>
                  <w:tcW w:w="3857" w:type="dxa"/>
                  <w:vAlign w:val="center"/>
                </w:tcPr>
                <w:p w:rsidR="00A10DAF" w:rsidRPr="00DB0011" w:rsidRDefault="00A856A1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2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9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2"/>
                      </w:rPr>
                    </w:sdtEndPr>
                    <w:sdtContent>
                      <w:r w:rsidR="00A10DAF" w:rsidRPr="00DB0011">
                        <w:rPr>
                          <w:rStyle w:val="Stil12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432035181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970157847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Yedek Jüri Üyesi  Adı Soyadı"/>
                      <w:tag w:val="Kurumdan Jüri Üyesi  Adı Soyadı"/>
                      <w:id w:val="1844356892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970157847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1205165790"/>
            <w:permEnd w:id="1086417828"/>
            <w:permEnd w:id="1821727408"/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12"/>
              <w:gridCol w:w="312"/>
              <w:gridCol w:w="3252"/>
              <w:gridCol w:w="709"/>
              <w:gridCol w:w="290"/>
              <w:gridCol w:w="1418"/>
            </w:tblGrid>
            <w:tr w:rsidR="00A10DAF" w:rsidRPr="0008544E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1073570773" w:edGrp="everyone" w:colFirst="5" w:colLast="5"/>
                  <w:r w:rsidRPr="0008544E">
                    <w:rPr>
                      <w:rFonts w:ascii="Times New Roman" w:hAnsi="Times New Roman" w:cs="Times New Roman"/>
                      <w:b/>
                    </w:rPr>
                    <w:t>Yazılı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4"/>
                    <w:rFonts w:cs="Times New Roman"/>
                  </w:rPr>
                  <w:id w:val="1844357012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1115293013" w:edGrp="everyone" w:displacedByCustomXml="prev"/>
                  <w:tc>
                    <w:tcPr>
                      <w:tcW w:w="3252" w:type="dxa"/>
                      <w:vAlign w:val="center"/>
                    </w:tcPr>
                    <w:p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1115293013" w:displacedByCustomXml="next"/>
                </w:sdtContent>
              </w:sdt>
              <w:tc>
                <w:tcPr>
                  <w:tcW w:w="709" w:type="dxa"/>
                  <w:vAlign w:val="center"/>
                </w:tcPr>
                <w:p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1169062775" w:edGrp="everyone" w:colFirst="5" w:colLast="5"/>
                  <w:permEnd w:id="1073570773"/>
                  <w:r w:rsidRPr="0008544E">
                    <w:rPr>
                      <w:rFonts w:ascii="Times New Roman" w:hAnsi="Times New Roman" w:cs="Times New Roman"/>
                      <w:b/>
                    </w:rPr>
                    <w:t>Sözlü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5"/>
                    <w:rFonts w:cs="Times New Roman"/>
                  </w:rPr>
                  <w:id w:val="1844357013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1974618076" w:edGrp="everyone" w:displacedByCustomXml="prev"/>
                  <w:tc>
                    <w:tcPr>
                      <w:tcW w:w="3252" w:type="dxa"/>
                      <w:vAlign w:val="center"/>
                    </w:tcPr>
                    <w:p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1974618076" w:displacedByCustomXml="next"/>
                </w:sdtContent>
              </w:sdt>
              <w:tc>
                <w:tcPr>
                  <w:tcW w:w="709" w:type="dxa"/>
                  <w:vAlign w:val="center"/>
                </w:tcPr>
                <w:p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permEnd w:id="1169062775"/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2F2F2" w:themeFill="background1" w:themeFillShade="F2"/>
              <w:tblLook w:val="04A0" w:firstRow="1" w:lastRow="0" w:firstColumn="1" w:lastColumn="0" w:noHBand="0" w:noVBand="1"/>
            </w:tblPr>
            <w:tblGrid>
              <w:gridCol w:w="3232"/>
              <w:gridCol w:w="1616"/>
              <w:gridCol w:w="1616"/>
              <w:gridCol w:w="3233"/>
            </w:tblGrid>
            <w:tr w:rsidR="00A10DAF" w:rsidRPr="0008544E" w:rsidTr="00D2225D">
              <w:tc>
                <w:tcPr>
                  <w:tcW w:w="9697" w:type="dxa"/>
                  <w:gridSpan w:val="4"/>
                  <w:shd w:val="clear" w:color="auto" w:fill="F2F2F2" w:themeFill="background1" w:themeFillShade="F2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 xml:space="preserve">ABD Yeterlik Komitesi </w:t>
                  </w:r>
                </w:p>
              </w:tc>
            </w:tr>
            <w:tr w:rsidR="00A10DAF" w:rsidRPr="0008544E" w:rsidTr="00DB0011">
              <w:tblPrEx>
                <w:shd w:val="clear" w:color="auto" w:fill="auto"/>
              </w:tblPrEx>
              <w:trPr>
                <w:trHeight w:val="248"/>
              </w:trPr>
              <w:tc>
                <w:tcPr>
                  <w:tcW w:w="3232" w:type="dxa"/>
                  <w:vAlign w:val="center"/>
                </w:tcPr>
                <w:p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3" w:type="dxa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168140813" w:edGrp="everyone"/>
            <w:tr w:rsidR="00A10DAF" w:rsidRPr="0008544E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:rsidR="00A10DAF" w:rsidRPr="0008544E" w:rsidRDefault="00A856A1" w:rsidP="00D2225D">
                  <w:pPr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3"/>
                        <w:rFonts w:cs="Times New Roman"/>
                      </w:rPr>
                      <w:alias w:val="Unvan Seçiniz"/>
                      <w:tag w:val="Unvan Seçiniz"/>
                      <w:id w:val="2003992823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3"/>
                      </w:rPr>
                    </w:sdtEndPr>
                    <w:sdtContent>
                      <w:r w:rsidR="00A10DAF" w:rsidRPr="0008544E">
                        <w:rPr>
                          <w:rStyle w:val="Stil13"/>
                          <w:rFonts w:cs="Times New Roman"/>
                        </w:rPr>
                        <w:t>..........</w:t>
                      </w:r>
                    </w:sdtContent>
                  </w:sdt>
                  <w:permEnd w:id="116814081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658201443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Başkanı Adı Soyadı"/>
                      <w:id w:val="2003992824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658201443"/>
                </w:p>
              </w:tc>
              <w:permStart w:id="1471102391" w:edGrp="everyone"/>
              <w:tc>
                <w:tcPr>
                  <w:tcW w:w="3232" w:type="dxa"/>
                  <w:gridSpan w:val="2"/>
                  <w:vAlign w:val="center"/>
                </w:tcPr>
                <w:p w:rsidR="00A10DAF" w:rsidRPr="0008544E" w:rsidRDefault="00A856A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  <w:rFonts w:cs="Times New Roman"/>
                      </w:rPr>
                      <w:alias w:val="Unvan Seçiniz"/>
                      <w:tag w:val="Unvan Seçiniz"/>
                      <w:id w:val="200399279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"/>
                      </w:rPr>
                    </w:sdtEndPr>
                    <w:sdtContent>
                      <w:r w:rsidR="00A10DAF" w:rsidRPr="0008544E">
                        <w:rPr>
                          <w:rStyle w:val="Stil1"/>
                          <w:rFonts w:cs="Times New Roman"/>
                        </w:rPr>
                        <w:t>..........</w:t>
                      </w:r>
                    </w:sdtContent>
                  </w:sdt>
                  <w:permEnd w:id="1471102391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754469039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tag w:val="ABD Yeterlik Komitesi Üyesi Adı Soyadı"/>
                      <w:id w:val="2003992800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754469039"/>
                </w:p>
              </w:tc>
              <w:permStart w:id="1086725763" w:edGrp="everyone"/>
              <w:tc>
                <w:tcPr>
                  <w:tcW w:w="3233" w:type="dxa"/>
                  <w:vAlign w:val="center"/>
                </w:tcPr>
                <w:p w:rsidR="00A10DAF" w:rsidRPr="0008544E" w:rsidRDefault="00A856A1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3"/>
                        <w:rFonts w:cs="Times New Roman"/>
                      </w:rPr>
                      <w:alias w:val="Unvan Seçiniz"/>
                      <w:tag w:val="Unvan Seçiniz"/>
                      <w:id w:val="1844356727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3"/>
                      </w:rPr>
                    </w:sdtEndPr>
                    <w:sdtContent>
                      <w:r w:rsidR="00A10DAF" w:rsidRPr="0008544E">
                        <w:rPr>
                          <w:rStyle w:val="Stil3"/>
                          <w:rFonts w:cs="Times New Roman"/>
                        </w:rPr>
                        <w:t>..........</w:t>
                      </w:r>
                    </w:sdtContent>
                  </w:sdt>
                  <w:permEnd w:id="108672576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225138326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1844356728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225138326"/>
                </w:p>
                <w:p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Başkanı</w:t>
                  </w: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3233" w:type="dxa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  <w:tr w:rsidR="00A10DAF" w:rsidRPr="0008544E" w:rsidTr="00DB0011">
              <w:tblPrEx>
                <w:shd w:val="clear" w:color="auto" w:fill="auto"/>
              </w:tblPrEx>
              <w:trPr>
                <w:trHeight w:val="516"/>
              </w:trPr>
              <w:tc>
                <w:tcPr>
                  <w:tcW w:w="4848" w:type="dxa"/>
                  <w:gridSpan w:val="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:rsidR="00A10DAF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:rsidR="00DB0011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:rsidR="00DB0011" w:rsidRPr="0008544E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976632196" w:edGrp="everyone"/>
            <w:tr w:rsidR="00A10DAF" w:rsidRPr="0008544E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:rsidR="00A10DAF" w:rsidRPr="0008544E" w:rsidRDefault="00A856A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4"/>
                        <w:rFonts w:cs="Times New Roman"/>
                      </w:rPr>
                      <w:alias w:val="Unvan Seçiniz"/>
                      <w:tag w:val="Unvan Seçiniz"/>
                      <w:id w:val="200423266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4"/>
                      </w:rPr>
                    </w:sdtEndPr>
                    <w:sdtContent>
                      <w:r w:rsidR="00A10DAF" w:rsidRPr="0008544E">
                        <w:rPr>
                          <w:rStyle w:val="Stil4"/>
                          <w:rFonts w:cs="Times New Roman"/>
                        </w:rPr>
                        <w:t>..........</w:t>
                      </w:r>
                    </w:sdtContent>
                  </w:sdt>
                  <w:permEnd w:id="976632196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673800375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9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673800375"/>
                </w:p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permStart w:id="839282829" w:edGrp="everyone"/>
              <w:tc>
                <w:tcPr>
                  <w:tcW w:w="4849" w:type="dxa"/>
                  <w:gridSpan w:val="2"/>
                  <w:vAlign w:val="center"/>
                </w:tcPr>
                <w:p w:rsidR="00A10DAF" w:rsidRPr="0008544E" w:rsidRDefault="00A856A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5"/>
                        <w:rFonts w:ascii="Times New Roman" w:hAnsi="Times New Roman" w:cs="Times New Roman"/>
                      </w:rPr>
                      <w:alias w:val="Unvan Seçiniz"/>
                      <w:tag w:val="Unvan Seçiniz"/>
                      <w:id w:val="2004232662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5"/>
                      </w:rPr>
                    </w:sdtEndPr>
                    <w:sdtContent>
                      <w:r w:rsidR="00A10DAF" w:rsidRPr="0008544E">
                        <w:rPr>
                          <w:rStyle w:val="Stil5"/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  <w:permEnd w:id="839282829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809006218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3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809006218"/>
                </w:p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</w:tbl>
          <w:p w:rsidR="00A10DAF" w:rsidRPr="0008544E" w:rsidRDefault="00A10DAF" w:rsidP="00D2225D">
            <w:pPr>
              <w:tabs>
                <w:tab w:val="left" w:pos="1908"/>
              </w:tabs>
              <w:rPr>
                <w:rFonts w:ascii="Times New Roman" w:hAnsi="Times New Roman" w:cs="Times New Roman"/>
              </w:rPr>
            </w:pPr>
            <w:r w:rsidRPr="0008544E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1669604468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1- Doktora Yeterlik Komitesi, farklı alanlardaki sınavları hazırlamak, uygulamak ve değerlendirmek " w:value="1- Doktora Yeterlik Komitesi, farklı alanlardaki sınavları hazırlamak, uygulamak ve değerlendirmek "/>
                  <w:listItem w:displayText="amacıyla; 24 kredilik derslerini, seminerini ve 60 AKTS kredisini başarıyla tamamlayan öğrenci için, " w:value="amacıyla; 24 kredilik derslerini, seminerini ve 60 AKTS kredisini başarıyla tamamlayan öğrenci için, "/>
                  <w:listItem w:displayText="derslerin tamamlanmasını takip eden dönemin Yeterlik Başvuru tarihleri arasında, ilgili formu " w:value="derslerin tamamlanmasını takip eden dönemin Yeterlik Başvuru tarihleri arasında, ilgili formu "/>
                  <w:listItem w:displayText="Anabilim Dalı Başkanlığı üst yazısı ekinde Enstitüye gönderir. Sınav jürisi en az ikisi Üniversite " w:value="Anabilim Dalı Başkanlığı üst yazısı ekinde Enstitüye gönderir. Sınav jürisi en az ikisi Üniversite "/>
                  <w:listItem w:displayText="dışından olmak üzere, danışman dahil beş ve biri başka bir yükseköğretim kurumunda görevli olmak " w:value="dışından olmak üzere, danışman dahil beş ve biri başka bir yükseköğretim kurumunda görevli olmak "/>
                  <w:listItem w:displayText="üzere iki yedek öğretim üyesi önerilir. Üniversite Dışından önerilen öğretim üyelerinin açık adresleri " w:value="üzere iki yedek öğretim üyesi önerilir. Üniversite Dışından önerilen öğretim üyelerinin açık adresleri "/>
                  <w:listItem w:displayText="yazılmalıdır." w:value="yazılmalıdır."/>
                  <w:listItem w:displayText="2- Dr. Öğr. Üyesi Unvanlı Öğretim üyelerinin Jüri Üyesi olabilmesi için " w:value="2- Dr. Öğr. Üyesi Unvanlı Öğretim üyelerinin Jüri Üyesi olabilmesi için "/>
                  <w:listItem w:displayText="Doktora Danışmanlık koşullarını sağlaması ve belgelendirmesi gerekir" w:value="Doktora Danışmanlık koşullarını sağlaması ve belgelendirmesi gerekir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    </w:dropDownList>
              </w:sdtPr>
              <w:sdtEndPr>
                <w:rPr>
                  <w:rStyle w:val="Stil5"/>
                </w:rPr>
              </w:sdtEndPr>
              <w:sdtContent>
                <w:r w:rsidR="00DB0011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  <w:r w:rsidRPr="0008544E">
              <w:rPr>
                <w:rFonts w:ascii="Times New Roman" w:hAnsi="Times New Roman" w:cs="Times New Roman"/>
              </w:rPr>
              <w:t xml:space="preserve">                   </w:t>
            </w:r>
            <w:r w:rsidRPr="0008544E">
              <w:rPr>
                <w:rFonts w:ascii="Times New Roman" w:hAnsi="Times New Roman" w:cs="Times New Roman"/>
              </w:rPr>
              <w:tab/>
            </w:r>
          </w:p>
        </w:tc>
      </w:tr>
    </w:tbl>
    <w:p w:rsidR="00DB0011" w:rsidRPr="0008544E" w:rsidRDefault="00DB0011" w:rsidP="00DB0011">
      <w:pPr>
        <w:rPr>
          <w:rFonts w:ascii="Times New Roman" w:hAnsi="Times New Roman" w:cs="Times New Roman"/>
          <w:lang w:eastAsia="tr-TR"/>
        </w:rPr>
      </w:pPr>
    </w:p>
    <w:sectPr w:rsidR="00DB0011" w:rsidRPr="0008544E" w:rsidSect="000961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56A1" w:rsidRDefault="00A856A1" w:rsidP="00A10DAF">
      <w:pPr>
        <w:spacing w:after="0" w:line="240" w:lineRule="auto"/>
      </w:pPr>
      <w:r>
        <w:separator/>
      </w:r>
    </w:p>
  </w:endnote>
  <w:endnote w:type="continuationSeparator" w:id="0">
    <w:p w:rsidR="00A856A1" w:rsidRDefault="00A856A1" w:rsidP="00A10D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56A1" w:rsidRDefault="00A856A1" w:rsidP="00A10DAF">
      <w:pPr>
        <w:spacing w:after="0" w:line="240" w:lineRule="auto"/>
      </w:pPr>
      <w:r>
        <w:separator/>
      </w:r>
    </w:p>
  </w:footnote>
  <w:footnote w:type="continuationSeparator" w:id="0">
    <w:p w:rsidR="00A856A1" w:rsidRDefault="00A856A1" w:rsidP="00A10D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Q0NrU0tjA3tTBW0lEKTi0uzszPAykwrAUAJKwEciwAAAA="/>
  </w:docVars>
  <w:rsids>
    <w:rsidRoot w:val="009375CF"/>
    <w:rsid w:val="00004C3B"/>
    <w:rsid w:val="000604B2"/>
    <w:rsid w:val="000732E0"/>
    <w:rsid w:val="0008544E"/>
    <w:rsid w:val="000961B5"/>
    <w:rsid w:val="000D7D27"/>
    <w:rsid w:val="00101CBA"/>
    <w:rsid w:val="00107593"/>
    <w:rsid w:val="001C55A6"/>
    <w:rsid w:val="00260668"/>
    <w:rsid w:val="00263A0C"/>
    <w:rsid w:val="002844EA"/>
    <w:rsid w:val="002C227E"/>
    <w:rsid w:val="0032687D"/>
    <w:rsid w:val="0034523D"/>
    <w:rsid w:val="003642AD"/>
    <w:rsid w:val="0038374E"/>
    <w:rsid w:val="003B1C11"/>
    <w:rsid w:val="00446D34"/>
    <w:rsid w:val="004C02A1"/>
    <w:rsid w:val="004E7FD5"/>
    <w:rsid w:val="005A04BE"/>
    <w:rsid w:val="005A7863"/>
    <w:rsid w:val="005F7351"/>
    <w:rsid w:val="00622FCC"/>
    <w:rsid w:val="00666504"/>
    <w:rsid w:val="00684535"/>
    <w:rsid w:val="006A26E9"/>
    <w:rsid w:val="006C0D1D"/>
    <w:rsid w:val="006C2763"/>
    <w:rsid w:val="006F3DF4"/>
    <w:rsid w:val="007158BB"/>
    <w:rsid w:val="00726F4B"/>
    <w:rsid w:val="007421E6"/>
    <w:rsid w:val="0077308D"/>
    <w:rsid w:val="007D7925"/>
    <w:rsid w:val="00801E4B"/>
    <w:rsid w:val="008173C0"/>
    <w:rsid w:val="008B20CE"/>
    <w:rsid w:val="008B4014"/>
    <w:rsid w:val="008C3216"/>
    <w:rsid w:val="008C75F0"/>
    <w:rsid w:val="00911EF7"/>
    <w:rsid w:val="00925C6C"/>
    <w:rsid w:val="009375CF"/>
    <w:rsid w:val="0094592E"/>
    <w:rsid w:val="009F4856"/>
    <w:rsid w:val="009F6E68"/>
    <w:rsid w:val="00A07D15"/>
    <w:rsid w:val="00A10DAF"/>
    <w:rsid w:val="00A802D7"/>
    <w:rsid w:val="00A856A1"/>
    <w:rsid w:val="00AA3DD9"/>
    <w:rsid w:val="00AC16C3"/>
    <w:rsid w:val="00B23837"/>
    <w:rsid w:val="00B5655F"/>
    <w:rsid w:val="00B7196E"/>
    <w:rsid w:val="00B9445A"/>
    <w:rsid w:val="00BB5F04"/>
    <w:rsid w:val="00BB769B"/>
    <w:rsid w:val="00BE7009"/>
    <w:rsid w:val="00BF1288"/>
    <w:rsid w:val="00C046A2"/>
    <w:rsid w:val="00D30EAC"/>
    <w:rsid w:val="00D80FE9"/>
    <w:rsid w:val="00D92F22"/>
    <w:rsid w:val="00DB0011"/>
    <w:rsid w:val="00DD2CD2"/>
    <w:rsid w:val="00DD609D"/>
    <w:rsid w:val="00E30A3D"/>
    <w:rsid w:val="00EB13CA"/>
    <w:rsid w:val="00EB15EE"/>
    <w:rsid w:val="00ED2DEB"/>
    <w:rsid w:val="00EF4CCD"/>
    <w:rsid w:val="00F06F4D"/>
    <w:rsid w:val="00FB2051"/>
    <w:rsid w:val="00FD5B3E"/>
    <w:rsid w:val="00FF14F8"/>
    <w:rsid w:val="00FF2ED3"/>
    <w:rsid w:val="00FF31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57E1F"/>
  <w15:docId w15:val="{BE21A176-34CF-49BE-BA8A-4E0B3B6A3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73C0"/>
  </w:style>
  <w:style w:type="paragraph" w:styleId="Balk1">
    <w:name w:val="heading 1"/>
    <w:basedOn w:val="Normal"/>
    <w:next w:val="Normal"/>
    <w:link w:val="Balk1Char"/>
    <w:qFormat/>
    <w:rsid w:val="008173C0"/>
    <w:pPr>
      <w:keepNext/>
      <w:overflowPunct w:val="0"/>
      <w:autoSpaceDE w:val="0"/>
      <w:autoSpaceDN w:val="0"/>
      <w:adjustRightInd w:val="0"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8173C0"/>
    <w:rPr>
      <w:rFonts w:ascii="Arial" w:eastAsia="Times New Roman" w:hAnsi="Arial" w:cs="Times New Roman"/>
      <w:b/>
      <w:sz w:val="20"/>
      <w:szCs w:val="20"/>
      <w:lang w:eastAsia="tr-TR"/>
    </w:rPr>
  </w:style>
  <w:style w:type="paragraph" w:styleId="GvdeMetni">
    <w:name w:val="Body Text"/>
    <w:basedOn w:val="Normal"/>
    <w:link w:val="GvdeMetniChar"/>
    <w:semiHidden/>
    <w:unhideWhenUsed/>
    <w:rsid w:val="008173C0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8173C0"/>
    <w:rPr>
      <w:rFonts w:ascii="Verdana" w:eastAsia="Times New Roman" w:hAnsi="Verdana" w:cs="Times New Roman"/>
      <w:sz w:val="24"/>
      <w:szCs w:val="24"/>
      <w:lang w:eastAsia="tr-TR"/>
    </w:rPr>
  </w:style>
  <w:style w:type="paragraph" w:styleId="AralkYok">
    <w:name w:val="No Spacing"/>
    <w:uiPriority w:val="1"/>
    <w:qFormat/>
    <w:rsid w:val="008173C0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table" w:styleId="TabloKlavuzu">
    <w:name w:val="Table Grid"/>
    <w:basedOn w:val="NormalTablo"/>
    <w:uiPriority w:val="39"/>
    <w:rsid w:val="00817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17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73C0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A10DAF"/>
    <w:rPr>
      <w:color w:val="808080"/>
    </w:rPr>
  </w:style>
  <w:style w:type="character" w:customStyle="1" w:styleId="Stil1">
    <w:name w:val="Stil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rsid w:val="00A10DAF"/>
    <w:rPr>
      <w:rFonts w:ascii="Book Antiqua" w:hAnsi="Book Antiqua"/>
    </w:rPr>
  </w:style>
  <w:style w:type="paragraph" w:styleId="stBilgi">
    <w:name w:val="header"/>
    <w:basedOn w:val="Normal"/>
    <w:link w:val="s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10DAF"/>
  </w:style>
  <w:style w:type="paragraph" w:styleId="AltBilgi">
    <w:name w:val="footer"/>
    <w:basedOn w:val="Normal"/>
    <w:link w:val="Al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10DAF"/>
  </w:style>
  <w:style w:type="character" w:customStyle="1" w:styleId="Stil3">
    <w:name w:val="Stil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6">
    <w:name w:val="Stil6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7">
    <w:name w:val="Stil7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8">
    <w:name w:val="Stil8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9">
    <w:name w:val="Stil9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0">
    <w:name w:val="Stil10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1">
    <w:name w:val="Stil1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2">
    <w:name w:val="Stil12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3">
    <w:name w:val="Stil1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4">
    <w:name w:val="Stil1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5">
    <w:name w:val="Stil15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8">
    <w:name w:val="Stil18"/>
    <w:basedOn w:val="VarsaylanParagrafYazTipi"/>
    <w:uiPriority w:val="1"/>
    <w:rsid w:val="00A10D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31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EEABC-7218-4831-B3D6-46F3B7953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dc:description/>
  <cp:lastModifiedBy>ABDULLAH YEŞİL</cp:lastModifiedBy>
  <cp:revision>11</cp:revision>
  <cp:lastPrinted>2014-12-23T09:16:00Z</cp:lastPrinted>
  <dcterms:created xsi:type="dcterms:W3CDTF">2018-11-29T13:39:00Z</dcterms:created>
  <dcterms:modified xsi:type="dcterms:W3CDTF">2020-02-14T08:17:00Z</dcterms:modified>
</cp:coreProperties>
</file>